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368887" w14:textId="77777777" w:rsidR="005919AC" w:rsidRDefault="005919AC" w:rsidP="00B37B50">
      <w:pPr>
        <w:jc w:val="center"/>
        <w:rPr>
          <w:rFonts w:ascii="Arial" w:hAnsi="Arial" w:cs="Arial"/>
          <w:b/>
          <w:sz w:val="28"/>
        </w:rPr>
      </w:pPr>
    </w:p>
    <w:p w14:paraId="553F88AC" w14:textId="7D701A8A" w:rsidR="00B37B50" w:rsidRDefault="00B37B50" w:rsidP="00B37B50">
      <w:pPr>
        <w:jc w:val="center"/>
        <w:rPr>
          <w:rFonts w:ascii="Arial" w:hAnsi="Arial" w:cs="Arial"/>
          <w:b/>
          <w:bCs/>
          <w:lang w:val="es-MX"/>
        </w:rPr>
      </w:pPr>
      <w:r w:rsidRPr="00B37B50">
        <w:rPr>
          <w:rFonts w:ascii="Arial" w:hAnsi="Arial" w:cs="Arial"/>
          <w:b/>
          <w:bCs/>
          <w:lang w:val="es-MX"/>
        </w:rPr>
        <w:t xml:space="preserve">KOHLER INAUGURA SU PRIMERA SIGNATURE STORE BY </w:t>
      </w:r>
      <w:proofErr w:type="spellStart"/>
      <w:r w:rsidRPr="00B37B50">
        <w:rPr>
          <w:rFonts w:ascii="Arial" w:hAnsi="Arial" w:cs="Arial"/>
          <w:b/>
          <w:bCs/>
          <w:lang w:val="es-MX"/>
        </w:rPr>
        <w:t>INTERCERAMIC</w:t>
      </w:r>
      <w:proofErr w:type="spellEnd"/>
      <w:r w:rsidRPr="00B37B50">
        <w:rPr>
          <w:rFonts w:ascii="Arial" w:hAnsi="Arial" w:cs="Arial"/>
          <w:b/>
          <w:bCs/>
          <w:lang w:val="es-MX"/>
        </w:rPr>
        <w:t xml:space="preserve"> EN MÉXICO, UN NUEVO DESTINO DE LUJO </w:t>
      </w:r>
      <w:proofErr w:type="spellStart"/>
      <w:r w:rsidRPr="00B37B50">
        <w:rPr>
          <w:rFonts w:ascii="Arial" w:hAnsi="Arial" w:cs="Arial"/>
          <w:b/>
          <w:bCs/>
          <w:lang w:val="es-MX"/>
        </w:rPr>
        <w:t>EXPERIENCIAL</w:t>
      </w:r>
      <w:proofErr w:type="spellEnd"/>
      <w:r w:rsidRPr="00B37B50">
        <w:rPr>
          <w:rFonts w:ascii="Arial" w:hAnsi="Arial" w:cs="Arial"/>
          <w:b/>
          <w:bCs/>
          <w:lang w:val="es-MX"/>
        </w:rPr>
        <w:t xml:space="preserve"> PARA ARQUITECTOS, DISEÑADORES, CREADORES Y </w:t>
      </w:r>
      <w:r w:rsidR="008B34D9">
        <w:rPr>
          <w:rFonts w:ascii="Arial" w:hAnsi="Arial" w:cs="Arial"/>
          <w:b/>
          <w:bCs/>
          <w:lang w:val="es-MX"/>
        </w:rPr>
        <w:t>CONSUMIDORES QUE BUSCAN ESPACIOS EXTRAORDINARIOS</w:t>
      </w:r>
    </w:p>
    <w:p w14:paraId="102B372D" w14:textId="507FE34B" w:rsidR="00B37B50" w:rsidRDefault="00B37B50" w:rsidP="00B37B50">
      <w:pPr>
        <w:jc w:val="center"/>
        <w:rPr>
          <w:rFonts w:ascii="Arial" w:hAnsi="Arial" w:cs="Arial"/>
          <w:i/>
          <w:iCs/>
          <w:lang w:val="es-MX"/>
        </w:rPr>
      </w:pPr>
      <w:r w:rsidRPr="00B37B50">
        <w:rPr>
          <w:rFonts w:ascii="Arial" w:hAnsi="Arial" w:cs="Arial"/>
          <w:i/>
          <w:iCs/>
          <w:lang w:val="es-MX"/>
        </w:rPr>
        <w:t xml:space="preserve">La alianza entre Kohler e </w:t>
      </w:r>
      <w:proofErr w:type="spellStart"/>
      <w:r w:rsidRPr="00B37B50">
        <w:rPr>
          <w:rFonts w:ascii="Arial" w:hAnsi="Arial" w:cs="Arial"/>
          <w:i/>
          <w:iCs/>
          <w:lang w:val="es-MX"/>
        </w:rPr>
        <w:t>Interceramic</w:t>
      </w:r>
      <w:proofErr w:type="spellEnd"/>
      <w:r w:rsidRPr="00B37B50">
        <w:rPr>
          <w:rFonts w:ascii="Arial" w:hAnsi="Arial" w:cs="Arial"/>
          <w:i/>
          <w:iCs/>
          <w:lang w:val="es-MX"/>
        </w:rPr>
        <w:t xml:space="preserve"> marca un hito en el diseño y la experiencia de lujo en espacios de cocina y baño.</w:t>
      </w:r>
    </w:p>
    <w:p w14:paraId="37F85217" w14:textId="77777777" w:rsidR="00E64667" w:rsidRPr="00B37B50" w:rsidRDefault="00E64667" w:rsidP="00B37B50">
      <w:pPr>
        <w:jc w:val="center"/>
        <w:rPr>
          <w:rFonts w:ascii="Arial" w:hAnsi="Arial" w:cs="Arial"/>
          <w:lang w:val="es-MX"/>
        </w:rPr>
      </w:pPr>
    </w:p>
    <w:p w14:paraId="64F08553" w14:textId="242E61A1" w:rsidR="00B37B50" w:rsidRDefault="00B37B50" w:rsidP="007210F5">
      <w:pPr>
        <w:spacing w:line="276" w:lineRule="auto"/>
        <w:jc w:val="both"/>
        <w:rPr>
          <w:rFonts w:ascii="Arial" w:hAnsi="Arial" w:cs="Arial"/>
          <w:lang w:val="es-MX"/>
        </w:rPr>
      </w:pPr>
      <w:r>
        <w:rPr>
          <w:rFonts w:ascii="Arial" w:hAnsi="Arial" w:cs="Arial"/>
          <w:b/>
          <w:bCs/>
          <w:lang w:val="es-MX"/>
        </w:rPr>
        <w:t xml:space="preserve">Monterrey, 5 de </w:t>
      </w:r>
      <w:r w:rsidR="00821490">
        <w:rPr>
          <w:rFonts w:ascii="Arial" w:hAnsi="Arial" w:cs="Arial"/>
          <w:b/>
          <w:bCs/>
          <w:lang w:val="es-MX"/>
        </w:rPr>
        <w:t>noviembre</w:t>
      </w:r>
      <w:r w:rsidRPr="00B37B50">
        <w:rPr>
          <w:rFonts w:ascii="Arial" w:hAnsi="Arial" w:cs="Arial"/>
          <w:lang w:val="es-MX"/>
        </w:rPr>
        <w:t xml:space="preserve"> – Kohler Co., líder global en diseño y fabricación de productos para cocina y baño, anuncia la apertura de la primera </w:t>
      </w:r>
      <w:r w:rsidRPr="00B37B50">
        <w:rPr>
          <w:rFonts w:ascii="Arial" w:hAnsi="Arial" w:cs="Arial"/>
          <w:b/>
          <w:bCs/>
          <w:lang w:val="es-MX"/>
        </w:rPr>
        <w:t xml:space="preserve">Kohler Signature Store by </w:t>
      </w:r>
      <w:proofErr w:type="spellStart"/>
      <w:r w:rsidRPr="00B37B50">
        <w:rPr>
          <w:rFonts w:ascii="Arial" w:hAnsi="Arial" w:cs="Arial"/>
          <w:b/>
          <w:bCs/>
          <w:lang w:val="es-MX"/>
        </w:rPr>
        <w:t>Interceramic</w:t>
      </w:r>
      <w:proofErr w:type="spellEnd"/>
      <w:r w:rsidRPr="00B37B50">
        <w:rPr>
          <w:rFonts w:ascii="Arial" w:hAnsi="Arial" w:cs="Arial"/>
          <w:lang w:val="es-MX"/>
        </w:rPr>
        <w:t xml:space="preserve"> </w:t>
      </w:r>
      <w:r w:rsidRPr="00DF07C7">
        <w:rPr>
          <w:rFonts w:ascii="Arial" w:hAnsi="Arial" w:cs="Arial"/>
          <w:b/>
          <w:lang w:val="es-MX"/>
        </w:rPr>
        <w:t>en México</w:t>
      </w:r>
      <w:r w:rsidRPr="00B37B50">
        <w:rPr>
          <w:rFonts w:ascii="Arial" w:hAnsi="Arial" w:cs="Arial"/>
          <w:lang w:val="es-MX"/>
        </w:rPr>
        <w:t xml:space="preserve">, un espacio concebido para ofrecer una experiencia </w:t>
      </w:r>
      <w:proofErr w:type="spellStart"/>
      <w:r w:rsidRPr="00B37B50">
        <w:rPr>
          <w:rFonts w:ascii="Arial" w:hAnsi="Arial" w:cs="Arial"/>
          <w:lang w:val="es-MX"/>
        </w:rPr>
        <w:t>inmersiva</w:t>
      </w:r>
      <w:proofErr w:type="spellEnd"/>
      <w:r w:rsidRPr="00B37B50">
        <w:rPr>
          <w:rFonts w:ascii="Arial" w:hAnsi="Arial" w:cs="Arial"/>
          <w:lang w:val="es-MX"/>
        </w:rPr>
        <w:t xml:space="preserve"> e inspiradora a arquitectos, diseñadores, desarrolladores y consumidores.</w:t>
      </w:r>
    </w:p>
    <w:p w14:paraId="565D093E" w14:textId="1BB9044D" w:rsidR="00821490" w:rsidRPr="00B37B50" w:rsidRDefault="00821490" w:rsidP="007210F5">
      <w:pPr>
        <w:spacing w:line="276" w:lineRule="auto"/>
        <w:jc w:val="both"/>
        <w:rPr>
          <w:rFonts w:ascii="Arial" w:hAnsi="Arial" w:cs="Arial"/>
          <w:lang w:val="es-MX"/>
        </w:rPr>
      </w:pPr>
      <w:r w:rsidRPr="00821490">
        <w:rPr>
          <w:rFonts w:ascii="Arial" w:hAnsi="Arial" w:cs="Arial"/>
          <w:lang w:val="es-MX"/>
        </w:rPr>
        <w:t xml:space="preserve">Ubicada en </w:t>
      </w:r>
      <w:r w:rsidRPr="00821490">
        <w:rPr>
          <w:rFonts w:ascii="Arial" w:hAnsi="Arial" w:cs="Arial"/>
          <w:b/>
          <w:bCs/>
          <w:lang w:val="es-MX"/>
        </w:rPr>
        <w:t>Calzada del Valle</w:t>
      </w:r>
      <w:r w:rsidR="00F1135B">
        <w:rPr>
          <w:rFonts w:ascii="Arial" w:hAnsi="Arial" w:cs="Arial"/>
          <w:b/>
          <w:bCs/>
          <w:lang w:val="es-MX"/>
        </w:rPr>
        <w:t xml:space="preserve">, </w:t>
      </w:r>
      <w:r w:rsidR="00F1135B" w:rsidRPr="00F1135B">
        <w:rPr>
          <w:rFonts w:ascii="Arial" w:hAnsi="Arial" w:cs="Arial"/>
          <w:lang w:val="es-MX"/>
        </w:rPr>
        <w:t>en la exclusiva zona de San Pedro Garza Garcia</w:t>
      </w:r>
      <w:r w:rsidR="00F1135B">
        <w:rPr>
          <w:rFonts w:ascii="Arial" w:hAnsi="Arial" w:cs="Arial"/>
          <w:b/>
          <w:bCs/>
          <w:lang w:val="es-MX"/>
        </w:rPr>
        <w:t xml:space="preserve">, </w:t>
      </w:r>
      <w:r w:rsidRPr="00821490">
        <w:rPr>
          <w:rFonts w:ascii="Arial" w:hAnsi="Arial" w:cs="Arial"/>
          <w:lang w:val="es-MX"/>
        </w:rPr>
        <w:t xml:space="preserve">la nueva Kohler Signature Store by </w:t>
      </w:r>
      <w:proofErr w:type="spellStart"/>
      <w:r w:rsidRPr="00821490">
        <w:rPr>
          <w:rFonts w:ascii="Arial" w:hAnsi="Arial" w:cs="Arial"/>
          <w:lang w:val="es-MX"/>
        </w:rPr>
        <w:t>Interceramic</w:t>
      </w:r>
      <w:proofErr w:type="spellEnd"/>
      <w:r w:rsidRPr="00821490">
        <w:rPr>
          <w:rFonts w:ascii="Arial" w:hAnsi="Arial" w:cs="Arial"/>
          <w:lang w:val="es-MX"/>
        </w:rPr>
        <w:t xml:space="preserve"> representa una evolución </w:t>
      </w:r>
      <w:r w:rsidR="00F6586D">
        <w:rPr>
          <w:rFonts w:ascii="Arial" w:hAnsi="Arial" w:cs="Arial"/>
          <w:lang w:val="es-MX"/>
        </w:rPr>
        <w:t xml:space="preserve">en </w:t>
      </w:r>
      <w:r w:rsidR="00471E99">
        <w:rPr>
          <w:rFonts w:ascii="Arial" w:hAnsi="Arial" w:cs="Arial"/>
          <w:lang w:val="es-MX"/>
        </w:rPr>
        <w:t>la experiencia de especificación y dise</w:t>
      </w:r>
      <w:r w:rsidR="00471E99">
        <w:rPr>
          <w:rFonts w:ascii="Arial" w:hAnsi="Arial" w:cs="Arial"/>
          <w:lang w:val="es-419"/>
        </w:rPr>
        <w:t>ño</w:t>
      </w:r>
      <w:r w:rsidRPr="00821490">
        <w:rPr>
          <w:rFonts w:ascii="Arial" w:hAnsi="Arial" w:cs="Arial"/>
          <w:lang w:val="es-MX"/>
        </w:rPr>
        <w:t xml:space="preserve">. Este espacio reúne lo más innovador del portafolio de </w:t>
      </w:r>
      <w:r w:rsidRPr="00821490">
        <w:rPr>
          <w:rFonts w:ascii="Arial" w:hAnsi="Arial" w:cs="Arial"/>
          <w:b/>
          <w:bCs/>
          <w:lang w:val="es-MX"/>
        </w:rPr>
        <w:t>Kohler</w:t>
      </w:r>
      <w:r w:rsidRPr="00821490">
        <w:rPr>
          <w:rFonts w:ascii="Arial" w:hAnsi="Arial" w:cs="Arial"/>
          <w:lang w:val="es-MX"/>
        </w:rPr>
        <w:t xml:space="preserve">, incluyendo </w:t>
      </w:r>
      <w:r w:rsidR="003D23A3">
        <w:rPr>
          <w:rFonts w:ascii="Arial" w:hAnsi="Arial" w:cs="Arial"/>
          <w:lang w:val="es-MX"/>
        </w:rPr>
        <w:t>productos inteligentes como inodoros y regaderas,</w:t>
      </w:r>
      <w:r w:rsidRPr="00821490">
        <w:rPr>
          <w:rFonts w:ascii="Arial" w:hAnsi="Arial" w:cs="Arial"/>
          <w:lang w:val="es-MX"/>
        </w:rPr>
        <w:t xml:space="preserve"> colecciones </w:t>
      </w:r>
      <w:proofErr w:type="spellStart"/>
      <w:r w:rsidRPr="00821490">
        <w:rPr>
          <w:rFonts w:ascii="Arial" w:hAnsi="Arial" w:cs="Arial"/>
          <w:lang w:val="es-MX"/>
        </w:rPr>
        <w:t>icónicas</w:t>
      </w:r>
      <w:proofErr w:type="spellEnd"/>
      <w:r w:rsidR="0048526F">
        <w:rPr>
          <w:rFonts w:ascii="Arial" w:hAnsi="Arial" w:cs="Arial"/>
          <w:lang w:val="es-MX"/>
        </w:rPr>
        <w:t xml:space="preserve"> de griferías</w:t>
      </w:r>
      <w:r w:rsidRPr="00821490">
        <w:rPr>
          <w:rFonts w:ascii="Arial" w:hAnsi="Arial" w:cs="Arial"/>
          <w:lang w:val="es-MX"/>
        </w:rPr>
        <w:t xml:space="preserve">, acabados distintivos y </w:t>
      </w:r>
      <w:r w:rsidR="00B847FE">
        <w:rPr>
          <w:rFonts w:ascii="Arial" w:hAnsi="Arial" w:cs="Arial"/>
          <w:lang w:val="es-MX"/>
        </w:rPr>
        <w:t xml:space="preserve">piezas </w:t>
      </w:r>
      <w:r w:rsidRPr="00821490">
        <w:rPr>
          <w:rFonts w:ascii="Arial" w:hAnsi="Arial" w:cs="Arial"/>
          <w:lang w:val="es-MX"/>
        </w:rPr>
        <w:t xml:space="preserve">exclusivas de </w:t>
      </w:r>
      <w:r w:rsidRPr="009A734A">
        <w:rPr>
          <w:rFonts w:ascii="Arial" w:hAnsi="Arial" w:cs="Arial"/>
          <w:b/>
          <w:i/>
          <w:lang w:val="es-MX"/>
        </w:rPr>
        <w:t xml:space="preserve">Artist </w:t>
      </w:r>
      <w:proofErr w:type="spellStart"/>
      <w:r w:rsidRPr="009A734A">
        <w:rPr>
          <w:rFonts w:ascii="Arial" w:hAnsi="Arial" w:cs="Arial"/>
          <w:b/>
          <w:i/>
          <w:lang w:val="es-MX"/>
        </w:rPr>
        <w:t>Editions</w:t>
      </w:r>
      <w:proofErr w:type="spellEnd"/>
      <w:r w:rsidRPr="00821490">
        <w:rPr>
          <w:rFonts w:ascii="Arial" w:hAnsi="Arial" w:cs="Arial"/>
          <w:lang w:val="es-MX"/>
        </w:rPr>
        <w:t xml:space="preserve">. Cada área ha sido cuidadosamente diseñada para </w:t>
      </w:r>
      <w:r w:rsidR="00F40E46">
        <w:rPr>
          <w:rFonts w:ascii="Arial" w:hAnsi="Arial" w:cs="Arial"/>
          <w:lang w:val="es-MX"/>
        </w:rPr>
        <w:t>estimular</w:t>
      </w:r>
      <w:r w:rsidR="00F40E46" w:rsidRPr="00821490">
        <w:rPr>
          <w:rFonts w:ascii="Arial" w:hAnsi="Arial" w:cs="Arial"/>
          <w:lang w:val="es-MX"/>
        </w:rPr>
        <w:t xml:space="preserve"> </w:t>
      </w:r>
      <w:r w:rsidRPr="00821490">
        <w:rPr>
          <w:rFonts w:ascii="Arial" w:hAnsi="Arial" w:cs="Arial"/>
          <w:lang w:val="es-MX"/>
        </w:rPr>
        <w:t>la creatividad y facilitar la exploración de soluciones sofisticadas para proyectos residenciales y comerciales.</w:t>
      </w:r>
    </w:p>
    <w:p w14:paraId="435007CA" w14:textId="10113E28" w:rsidR="00B37B50" w:rsidRPr="00D079E6" w:rsidRDefault="00B37B50" w:rsidP="007210F5">
      <w:pPr>
        <w:spacing w:line="276" w:lineRule="auto"/>
        <w:jc w:val="both"/>
        <w:rPr>
          <w:rFonts w:ascii="Arial" w:hAnsi="Arial" w:cs="Arial"/>
          <w:b/>
          <w:lang w:val="es-MX"/>
        </w:rPr>
      </w:pPr>
      <w:r w:rsidRPr="00B37B50">
        <w:rPr>
          <w:rFonts w:ascii="Arial" w:hAnsi="Arial" w:cs="Arial"/>
          <w:lang w:val="es-MX"/>
        </w:rPr>
        <w:t xml:space="preserve">La apertura de esta tienda es resultado de una </w:t>
      </w:r>
      <w:r w:rsidRPr="00043597">
        <w:rPr>
          <w:rFonts w:ascii="Arial" w:hAnsi="Arial" w:cs="Arial"/>
          <w:b/>
          <w:lang w:val="es-MX"/>
        </w:rPr>
        <w:t>alianza estratégica con</w:t>
      </w:r>
      <w:r w:rsidRPr="00B37B50">
        <w:rPr>
          <w:rFonts w:ascii="Arial" w:hAnsi="Arial" w:cs="Arial"/>
          <w:lang w:val="es-MX"/>
        </w:rPr>
        <w:t xml:space="preserve"> </w:t>
      </w:r>
      <w:proofErr w:type="spellStart"/>
      <w:r w:rsidRPr="00B37B50">
        <w:rPr>
          <w:rFonts w:ascii="Arial" w:hAnsi="Arial" w:cs="Arial"/>
          <w:b/>
          <w:bCs/>
          <w:lang w:val="es-MX"/>
        </w:rPr>
        <w:t>Interceramic</w:t>
      </w:r>
      <w:proofErr w:type="spellEnd"/>
      <w:r w:rsidRPr="00B37B50">
        <w:rPr>
          <w:rFonts w:ascii="Arial" w:hAnsi="Arial" w:cs="Arial"/>
          <w:lang w:val="es-MX"/>
        </w:rPr>
        <w:t xml:space="preserve">, empresa mexicana reconocida por su excelencia en productos cerámicos y soluciones para interiores. Esta colaboración </w:t>
      </w:r>
      <w:r w:rsidR="002C0C53">
        <w:rPr>
          <w:rFonts w:ascii="Arial" w:hAnsi="Arial" w:cs="Arial"/>
          <w:lang w:val="es-MX"/>
        </w:rPr>
        <w:t>reafirma la unión de</w:t>
      </w:r>
      <w:r w:rsidR="002C0C53" w:rsidRPr="00B37B50">
        <w:rPr>
          <w:rFonts w:ascii="Arial" w:hAnsi="Arial" w:cs="Arial"/>
          <w:lang w:val="es-MX"/>
        </w:rPr>
        <w:t xml:space="preserve"> </w:t>
      </w:r>
      <w:r w:rsidRPr="00B37B50">
        <w:rPr>
          <w:rFonts w:ascii="Arial" w:hAnsi="Arial" w:cs="Arial"/>
          <w:lang w:val="es-MX"/>
        </w:rPr>
        <w:t xml:space="preserve">dos marcas con una visión compartida: </w:t>
      </w:r>
      <w:r w:rsidRPr="00D079E6">
        <w:rPr>
          <w:rFonts w:ascii="Arial" w:hAnsi="Arial" w:cs="Arial"/>
          <w:b/>
          <w:lang w:val="es-MX"/>
        </w:rPr>
        <w:t>elevar el estándar del diseño en México y ofrecer a los profesionales del sector un espacio donde convergen la innovación, la tecnología y la estética.</w:t>
      </w:r>
    </w:p>
    <w:p w14:paraId="7047A606" w14:textId="2082E9AA" w:rsidR="00B37B50" w:rsidRPr="00B37B50" w:rsidRDefault="00B37B50" w:rsidP="007210F5">
      <w:pPr>
        <w:spacing w:line="276" w:lineRule="auto"/>
        <w:jc w:val="both"/>
        <w:rPr>
          <w:rFonts w:ascii="Arial" w:hAnsi="Arial" w:cs="Arial"/>
          <w:lang w:val="es-MX"/>
        </w:rPr>
      </w:pPr>
      <w:r w:rsidRPr="00B37B50">
        <w:rPr>
          <w:rFonts w:ascii="Arial" w:hAnsi="Arial" w:cs="Arial"/>
          <w:lang w:val="es-MX"/>
        </w:rPr>
        <w:t xml:space="preserve">“La Kohler Signature Store by </w:t>
      </w:r>
      <w:proofErr w:type="spellStart"/>
      <w:r w:rsidRPr="00B37B50">
        <w:rPr>
          <w:rFonts w:ascii="Arial" w:hAnsi="Arial" w:cs="Arial"/>
          <w:lang w:val="es-MX"/>
        </w:rPr>
        <w:t>Interceramic</w:t>
      </w:r>
      <w:proofErr w:type="spellEnd"/>
      <w:r w:rsidRPr="00B37B50">
        <w:rPr>
          <w:rFonts w:ascii="Arial" w:hAnsi="Arial" w:cs="Arial"/>
          <w:lang w:val="es-MX"/>
        </w:rPr>
        <w:t xml:space="preserve"> es mucho más que una tienda: es un punto de encuentro para quienes crean espacios extraordinarios. Aquí, </w:t>
      </w:r>
      <w:r w:rsidR="002C0C53">
        <w:rPr>
          <w:rFonts w:ascii="Arial" w:hAnsi="Arial" w:cs="Arial"/>
          <w:lang w:val="es-MX"/>
        </w:rPr>
        <w:t>nuestros clientes</w:t>
      </w:r>
      <w:r w:rsidRPr="00B37B50">
        <w:rPr>
          <w:rFonts w:ascii="Arial" w:hAnsi="Arial" w:cs="Arial"/>
          <w:lang w:val="es-MX"/>
        </w:rPr>
        <w:t xml:space="preserve"> podrán experimentar de primera mano cómo el diseño, el color, los materiales y la tecnología se integran para transformar ambientes cotidianos en experiencias memorables”, comentó </w:t>
      </w:r>
      <w:r w:rsidR="00821490">
        <w:rPr>
          <w:rFonts w:ascii="Arial" w:hAnsi="Arial" w:cs="Arial"/>
          <w:b/>
          <w:bCs/>
          <w:lang w:val="es-MX"/>
        </w:rPr>
        <w:t>Roberto</w:t>
      </w:r>
      <w:r w:rsidRPr="00B37B50">
        <w:rPr>
          <w:rFonts w:ascii="Arial" w:hAnsi="Arial" w:cs="Arial"/>
          <w:b/>
          <w:bCs/>
          <w:lang w:val="es-MX"/>
        </w:rPr>
        <w:t xml:space="preserve"> </w:t>
      </w:r>
      <w:r w:rsidR="00821490">
        <w:rPr>
          <w:rFonts w:ascii="Arial" w:hAnsi="Arial" w:cs="Arial"/>
          <w:b/>
          <w:bCs/>
          <w:lang w:val="es-MX"/>
        </w:rPr>
        <w:t>Martinez</w:t>
      </w:r>
      <w:r w:rsidRPr="00B37B50">
        <w:rPr>
          <w:rFonts w:ascii="Arial" w:hAnsi="Arial" w:cs="Arial"/>
          <w:lang w:val="es-MX"/>
        </w:rPr>
        <w:t xml:space="preserve">, </w:t>
      </w:r>
      <w:proofErr w:type="spellStart"/>
      <w:r w:rsidR="002C0C53">
        <w:rPr>
          <w:rFonts w:ascii="Arial" w:hAnsi="Arial" w:cs="Arial"/>
          <w:lang w:val="es-MX"/>
        </w:rPr>
        <w:t>Managing</w:t>
      </w:r>
      <w:proofErr w:type="spellEnd"/>
      <w:r w:rsidR="002C0C53">
        <w:rPr>
          <w:rFonts w:ascii="Arial" w:hAnsi="Arial" w:cs="Arial"/>
          <w:lang w:val="es-MX"/>
        </w:rPr>
        <w:t xml:space="preserve"> Director</w:t>
      </w:r>
      <w:r w:rsidRPr="00B37B50">
        <w:rPr>
          <w:rFonts w:ascii="Arial" w:hAnsi="Arial" w:cs="Arial"/>
          <w:lang w:val="es-MX"/>
        </w:rPr>
        <w:t xml:space="preserve"> de Kohler </w:t>
      </w:r>
      <w:proofErr w:type="spellStart"/>
      <w:r w:rsidRPr="00B37B50">
        <w:rPr>
          <w:rFonts w:ascii="Arial" w:hAnsi="Arial" w:cs="Arial"/>
          <w:lang w:val="es-MX"/>
        </w:rPr>
        <w:t>Kitchen</w:t>
      </w:r>
      <w:proofErr w:type="spellEnd"/>
      <w:r w:rsidRPr="00B37B50">
        <w:rPr>
          <w:rFonts w:ascii="Arial" w:hAnsi="Arial" w:cs="Arial"/>
          <w:lang w:val="es-MX"/>
        </w:rPr>
        <w:t xml:space="preserve"> &amp; Bath</w:t>
      </w:r>
      <w:r w:rsidR="002C0C53">
        <w:rPr>
          <w:rFonts w:ascii="Arial" w:hAnsi="Arial" w:cs="Arial"/>
          <w:lang w:val="es-MX"/>
        </w:rPr>
        <w:t xml:space="preserve"> para </w:t>
      </w:r>
      <w:r w:rsidR="00D50A88">
        <w:rPr>
          <w:rFonts w:ascii="Arial" w:hAnsi="Arial" w:cs="Arial"/>
          <w:lang w:val="es-MX"/>
        </w:rPr>
        <w:t>L</w:t>
      </w:r>
      <w:r w:rsidR="00461ACF">
        <w:rPr>
          <w:rFonts w:ascii="Arial" w:hAnsi="Arial" w:cs="Arial"/>
          <w:lang w:val="es-MX"/>
        </w:rPr>
        <w:t>a</w:t>
      </w:r>
      <w:r w:rsidR="00D50A88">
        <w:rPr>
          <w:rFonts w:ascii="Arial" w:hAnsi="Arial" w:cs="Arial"/>
          <w:lang w:val="es-MX"/>
        </w:rPr>
        <w:t>tinoa</w:t>
      </w:r>
      <w:r w:rsidR="003E0D2E">
        <w:rPr>
          <w:rFonts w:ascii="Arial" w:hAnsi="Arial" w:cs="Arial"/>
          <w:lang w:val="es-MX"/>
        </w:rPr>
        <w:t>mérica</w:t>
      </w:r>
    </w:p>
    <w:p w14:paraId="07B925A0" w14:textId="528A6CB8" w:rsidR="00B37B50" w:rsidRDefault="001720DC" w:rsidP="007210F5">
      <w:pPr>
        <w:spacing w:line="276" w:lineRule="auto"/>
        <w:jc w:val="both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Con una superficie de</w:t>
      </w:r>
      <w:r w:rsidR="00B37B50" w:rsidRPr="00B37B50">
        <w:rPr>
          <w:rFonts w:ascii="Arial" w:hAnsi="Arial" w:cs="Arial"/>
          <w:lang w:val="es-MX"/>
        </w:rPr>
        <w:t xml:space="preserve"> </w:t>
      </w:r>
      <w:r w:rsidR="00E64667" w:rsidRPr="00E64667">
        <w:rPr>
          <w:rFonts w:ascii="Arial" w:hAnsi="Arial" w:cs="Arial"/>
          <w:lang w:val="es-MX"/>
        </w:rPr>
        <w:t>400m2</w:t>
      </w:r>
      <w:r w:rsidR="00B37B50" w:rsidRPr="00B37B50">
        <w:rPr>
          <w:rFonts w:ascii="Arial" w:hAnsi="Arial" w:cs="Arial"/>
          <w:lang w:val="es-MX"/>
        </w:rPr>
        <w:t xml:space="preserve">, exhibe lo más reciente en innovación de Kohler, desde sanitarios inteligentes, asientos </w:t>
      </w:r>
      <w:proofErr w:type="spellStart"/>
      <w:r w:rsidR="00B37B50" w:rsidRPr="00B37B50">
        <w:rPr>
          <w:rFonts w:ascii="Arial" w:hAnsi="Arial" w:cs="Arial"/>
          <w:lang w:val="es-MX"/>
        </w:rPr>
        <w:t>bidet</w:t>
      </w:r>
      <w:proofErr w:type="spellEnd"/>
      <w:r w:rsidR="00A36671">
        <w:rPr>
          <w:rFonts w:ascii="Arial" w:hAnsi="Arial" w:cs="Arial"/>
          <w:lang w:val="es-MX"/>
        </w:rPr>
        <w:t xml:space="preserve"> y</w:t>
      </w:r>
      <w:r w:rsidR="00B37B50" w:rsidRPr="00B37B50">
        <w:rPr>
          <w:rFonts w:ascii="Arial" w:hAnsi="Arial" w:cs="Arial"/>
          <w:lang w:val="es-MX"/>
        </w:rPr>
        <w:t xml:space="preserve"> tinas de </w:t>
      </w:r>
      <w:proofErr w:type="spellStart"/>
      <w:r w:rsidR="00B37B50" w:rsidRPr="00B37B50">
        <w:rPr>
          <w:rFonts w:ascii="Arial" w:hAnsi="Arial" w:cs="Arial"/>
          <w:lang w:val="es-MX"/>
        </w:rPr>
        <w:t>hidromasaje</w:t>
      </w:r>
      <w:proofErr w:type="spellEnd"/>
      <w:r w:rsidR="00B37B50" w:rsidRPr="00B37B50">
        <w:rPr>
          <w:rFonts w:ascii="Arial" w:hAnsi="Arial" w:cs="Arial"/>
          <w:lang w:val="es-MX"/>
        </w:rPr>
        <w:t xml:space="preserve">, </w:t>
      </w:r>
      <w:r w:rsidR="00A36671">
        <w:rPr>
          <w:rFonts w:ascii="Arial" w:hAnsi="Arial" w:cs="Arial"/>
          <w:lang w:val="es-MX"/>
        </w:rPr>
        <w:t xml:space="preserve">hasta </w:t>
      </w:r>
      <w:r w:rsidR="00B37B50" w:rsidRPr="00B37B50">
        <w:rPr>
          <w:rFonts w:ascii="Arial" w:hAnsi="Arial" w:cs="Arial"/>
          <w:lang w:val="es-MX"/>
        </w:rPr>
        <w:t xml:space="preserve">duchas </w:t>
      </w:r>
      <w:proofErr w:type="spellStart"/>
      <w:r w:rsidR="00B37B50" w:rsidRPr="00B37B50">
        <w:rPr>
          <w:rFonts w:ascii="Arial" w:hAnsi="Arial" w:cs="Arial"/>
          <w:lang w:val="es-MX"/>
        </w:rPr>
        <w:t>digitales</w:t>
      </w:r>
      <w:r w:rsidR="00D944EA">
        <w:rPr>
          <w:rFonts w:ascii="Arial" w:hAnsi="Arial" w:cs="Arial"/>
          <w:lang w:val="es-MX"/>
        </w:rPr>
        <w:t>y</w:t>
      </w:r>
      <w:proofErr w:type="spellEnd"/>
      <w:r w:rsidR="00D944EA" w:rsidRPr="00B37B50">
        <w:rPr>
          <w:rFonts w:ascii="Arial" w:hAnsi="Arial" w:cs="Arial"/>
          <w:lang w:val="es-MX"/>
        </w:rPr>
        <w:t xml:space="preserve"> </w:t>
      </w:r>
      <w:r w:rsidR="00B37B50" w:rsidRPr="00B37B50">
        <w:rPr>
          <w:rFonts w:ascii="Arial" w:hAnsi="Arial" w:cs="Arial"/>
          <w:lang w:val="es-MX"/>
        </w:rPr>
        <w:t xml:space="preserve">acabados metálicos PVD de última generación. Cada producto refleja el compromiso de Kohler con la excelencia en </w:t>
      </w:r>
      <w:r w:rsidR="00F86ECC">
        <w:rPr>
          <w:rFonts w:ascii="Arial" w:hAnsi="Arial" w:cs="Arial"/>
          <w:lang w:val="es-MX"/>
        </w:rPr>
        <w:t xml:space="preserve">calidad, </w:t>
      </w:r>
      <w:r w:rsidR="00B37B50" w:rsidRPr="00B37B50">
        <w:rPr>
          <w:rFonts w:ascii="Arial" w:hAnsi="Arial" w:cs="Arial"/>
          <w:lang w:val="es-MX"/>
        </w:rPr>
        <w:t>diseño y tecnología de vanguardia.</w:t>
      </w:r>
    </w:p>
    <w:p w14:paraId="7F61CA11" w14:textId="08442AA0" w:rsidR="007210F5" w:rsidRPr="00B37B50" w:rsidRDefault="007210F5" w:rsidP="007210F5">
      <w:pPr>
        <w:spacing w:line="276" w:lineRule="auto"/>
        <w:jc w:val="both"/>
        <w:rPr>
          <w:rFonts w:ascii="Arial" w:hAnsi="Arial" w:cs="Arial"/>
          <w:lang w:val="es-MX"/>
        </w:rPr>
      </w:pPr>
      <w:r w:rsidRPr="007210F5">
        <w:rPr>
          <w:rFonts w:ascii="Arial" w:hAnsi="Arial" w:cs="Arial"/>
          <w:lang w:val="es-MX"/>
        </w:rPr>
        <w:t xml:space="preserve">Como parte de su compromiso con el arte y el diseño, </w:t>
      </w:r>
      <w:r w:rsidRPr="007210F5">
        <w:rPr>
          <w:rFonts w:ascii="Arial" w:hAnsi="Arial" w:cs="Arial"/>
          <w:b/>
          <w:bCs/>
          <w:lang w:val="es-MX"/>
        </w:rPr>
        <w:t>Kohler México</w:t>
      </w:r>
      <w:r w:rsidRPr="007210F5">
        <w:rPr>
          <w:rFonts w:ascii="Arial" w:hAnsi="Arial" w:cs="Arial"/>
          <w:lang w:val="es-MX"/>
        </w:rPr>
        <w:t xml:space="preserve"> ha colaborado con la reconocida artista </w:t>
      </w:r>
      <w:r w:rsidRPr="007210F5">
        <w:rPr>
          <w:rFonts w:ascii="Arial" w:hAnsi="Arial" w:cs="Arial"/>
          <w:b/>
          <w:bCs/>
          <w:lang w:val="es-MX"/>
        </w:rPr>
        <w:t>Olga Hernández</w:t>
      </w:r>
      <w:r w:rsidRPr="007210F5">
        <w:rPr>
          <w:rFonts w:ascii="Arial" w:hAnsi="Arial" w:cs="Arial"/>
          <w:lang w:val="es-MX"/>
        </w:rPr>
        <w:t xml:space="preserve">, quien </w:t>
      </w:r>
      <w:r w:rsidR="00DF07C7">
        <w:rPr>
          <w:rFonts w:ascii="Arial" w:hAnsi="Arial" w:cs="Arial"/>
          <w:lang w:val="es-MX"/>
        </w:rPr>
        <w:t>intervino</w:t>
      </w:r>
      <w:r w:rsidR="008D636D">
        <w:rPr>
          <w:rFonts w:ascii="Arial" w:hAnsi="Arial" w:cs="Arial"/>
          <w:lang w:val="es-MX"/>
        </w:rPr>
        <w:t xml:space="preserve"> </w:t>
      </w:r>
      <w:r w:rsidRPr="007210F5">
        <w:rPr>
          <w:rFonts w:ascii="Arial" w:hAnsi="Arial" w:cs="Arial"/>
          <w:lang w:val="es-MX"/>
        </w:rPr>
        <w:t xml:space="preserve">un mural exclusivo dentro de la Kohler Signature Store by </w:t>
      </w:r>
      <w:proofErr w:type="spellStart"/>
      <w:r w:rsidRPr="007210F5">
        <w:rPr>
          <w:rFonts w:ascii="Arial" w:hAnsi="Arial" w:cs="Arial"/>
          <w:lang w:val="es-MX"/>
        </w:rPr>
        <w:t>Interceramic</w:t>
      </w:r>
      <w:proofErr w:type="spellEnd"/>
      <w:r w:rsidRPr="007210F5">
        <w:rPr>
          <w:rFonts w:ascii="Arial" w:hAnsi="Arial" w:cs="Arial"/>
          <w:lang w:val="es-MX"/>
        </w:rPr>
        <w:t xml:space="preserve">. Además, </w:t>
      </w:r>
      <w:r w:rsidR="00111252">
        <w:rPr>
          <w:rFonts w:ascii="Arial" w:hAnsi="Arial" w:cs="Arial"/>
          <w:lang w:val="es-MX"/>
        </w:rPr>
        <w:t>algunas piezas fueron personalizadas</w:t>
      </w:r>
      <w:r w:rsidRPr="007210F5">
        <w:rPr>
          <w:rFonts w:ascii="Arial" w:hAnsi="Arial" w:cs="Arial"/>
          <w:lang w:val="es-MX"/>
        </w:rPr>
        <w:t xml:space="preserve"> con su obra, creando una conexión única entre funcionalidad y expresión artística. Esta colaboración refleja la importancia que Kohler otorga al talento local y su visión de integrar el arte como elemento esencial en la creación de espacios que inspiran y elevan la experiencia cotidiana.</w:t>
      </w:r>
    </w:p>
    <w:p w14:paraId="64E51EE6" w14:textId="42A8C648" w:rsidR="00B37B50" w:rsidRPr="00B37B50" w:rsidRDefault="00B37B50" w:rsidP="007210F5">
      <w:pPr>
        <w:spacing w:line="276" w:lineRule="auto"/>
        <w:jc w:val="both"/>
        <w:rPr>
          <w:rFonts w:ascii="Arial" w:hAnsi="Arial" w:cs="Arial"/>
          <w:lang w:val="es-MX"/>
        </w:rPr>
      </w:pPr>
      <w:r w:rsidRPr="00B37B50">
        <w:rPr>
          <w:rFonts w:ascii="Arial" w:hAnsi="Arial" w:cs="Arial"/>
          <w:b/>
          <w:bCs/>
          <w:lang w:val="es-MX"/>
        </w:rPr>
        <w:lastRenderedPageBreak/>
        <w:t>La misión de Kohler Co.</w:t>
      </w:r>
      <w:r w:rsidRPr="00B37B50">
        <w:rPr>
          <w:rFonts w:ascii="Arial" w:hAnsi="Arial" w:cs="Arial"/>
          <w:lang w:val="es-MX"/>
        </w:rPr>
        <w:t xml:space="preserve"> es </w:t>
      </w:r>
      <w:r w:rsidR="00A61181">
        <w:rPr>
          <w:rFonts w:ascii="Arial" w:hAnsi="Arial" w:cs="Arial"/>
          <w:lang w:val="es-MX"/>
        </w:rPr>
        <w:t xml:space="preserve">ayudar a </w:t>
      </w:r>
      <w:r w:rsidR="00622701">
        <w:rPr>
          <w:rFonts w:ascii="Arial" w:hAnsi="Arial" w:cs="Arial"/>
          <w:lang w:val="es-MX"/>
        </w:rPr>
        <w:t xml:space="preserve">las personas a vivir una vida elegante, saludable y sostenible a través del diseño, </w:t>
      </w:r>
      <w:r w:rsidR="0078764F">
        <w:rPr>
          <w:rFonts w:ascii="Arial" w:hAnsi="Arial" w:cs="Arial"/>
          <w:lang w:val="es-MX"/>
        </w:rPr>
        <w:t>la artesanía</w:t>
      </w:r>
      <w:r w:rsidR="006C54FD">
        <w:rPr>
          <w:rFonts w:ascii="Arial" w:hAnsi="Arial" w:cs="Arial"/>
          <w:lang w:val="es-MX"/>
        </w:rPr>
        <w:t xml:space="preserve"> y </w:t>
      </w:r>
      <w:r w:rsidR="007C1F6D">
        <w:rPr>
          <w:rFonts w:ascii="Arial" w:hAnsi="Arial" w:cs="Arial"/>
          <w:lang w:val="es-MX"/>
        </w:rPr>
        <w:t xml:space="preserve">el compromiso con el bienestar, </w:t>
      </w:r>
      <w:r w:rsidR="007F05D7">
        <w:rPr>
          <w:rFonts w:ascii="Arial" w:hAnsi="Arial" w:cs="Arial"/>
          <w:lang w:val="es-MX"/>
        </w:rPr>
        <w:t>el</w:t>
      </w:r>
      <w:r w:rsidR="007C1F6D">
        <w:rPr>
          <w:rFonts w:ascii="Arial" w:hAnsi="Arial" w:cs="Arial"/>
          <w:lang w:val="es-MX"/>
        </w:rPr>
        <w:t xml:space="preserve"> </w:t>
      </w:r>
      <w:r w:rsidR="00B94AD8">
        <w:rPr>
          <w:rFonts w:ascii="Arial" w:hAnsi="Arial" w:cs="Arial"/>
          <w:lang w:val="es-MX"/>
        </w:rPr>
        <w:t>cuidado del medio ambiente y el impacto social</w:t>
      </w:r>
      <w:r w:rsidR="00DD3367">
        <w:rPr>
          <w:rFonts w:ascii="Arial" w:hAnsi="Arial" w:cs="Arial"/>
          <w:lang w:val="es-MX"/>
        </w:rPr>
        <w:t xml:space="preserve"> positivo. En </w:t>
      </w:r>
      <w:r w:rsidRPr="00B37B50">
        <w:rPr>
          <w:rFonts w:ascii="Arial" w:hAnsi="Arial" w:cs="Arial"/>
          <w:lang w:val="es-MX"/>
        </w:rPr>
        <w:t xml:space="preserve">línea con esta visión, la Kohler Signature Store by </w:t>
      </w:r>
      <w:proofErr w:type="spellStart"/>
      <w:r w:rsidRPr="00B37B50">
        <w:rPr>
          <w:rFonts w:ascii="Arial" w:hAnsi="Arial" w:cs="Arial"/>
          <w:lang w:val="es-MX"/>
        </w:rPr>
        <w:t>Interceramic</w:t>
      </w:r>
      <w:proofErr w:type="spellEnd"/>
      <w:r w:rsidRPr="00B37B50">
        <w:rPr>
          <w:rFonts w:ascii="Arial" w:hAnsi="Arial" w:cs="Arial"/>
          <w:lang w:val="es-MX"/>
        </w:rPr>
        <w:t xml:space="preserve"> se posiciona como un </w:t>
      </w:r>
      <w:r w:rsidRPr="00B37B50">
        <w:rPr>
          <w:rFonts w:ascii="Arial" w:hAnsi="Arial" w:cs="Arial"/>
          <w:b/>
          <w:bCs/>
          <w:lang w:val="es-MX"/>
        </w:rPr>
        <w:t>hub creativo e inspirador</w:t>
      </w:r>
      <w:r w:rsidRPr="00B37B50">
        <w:rPr>
          <w:rFonts w:ascii="Arial" w:hAnsi="Arial" w:cs="Arial"/>
          <w:lang w:val="es-MX"/>
        </w:rPr>
        <w:t xml:space="preserve">, diseñado para </w:t>
      </w:r>
      <w:r w:rsidR="00D9338E">
        <w:rPr>
          <w:rFonts w:ascii="Arial" w:hAnsi="Arial" w:cs="Arial"/>
          <w:lang w:val="es-MX"/>
        </w:rPr>
        <w:t>detonar</w:t>
      </w:r>
      <w:r w:rsidR="00D9338E" w:rsidRPr="00B37B50">
        <w:rPr>
          <w:rFonts w:ascii="Arial" w:hAnsi="Arial" w:cs="Arial"/>
          <w:lang w:val="es-MX"/>
        </w:rPr>
        <w:t xml:space="preserve"> </w:t>
      </w:r>
      <w:r w:rsidRPr="00B37B50">
        <w:rPr>
          <w:rFonts w:ascii="Arial" w:hAnsi="Arial" w:cs="Arial"/>
          <w:lang w:val="es-MX"/>
        </w:rPr>
        <w:t>ideas y fomentar el diseño moderno en proyectos residenciales y arquitectónicos.</w:t>
      </w:r>
    </w:p>
    <w:p w14:paraId="1A584D93" w14:textId="77777777" w:rsidR="006E0DEE" w:rsidRPr="00B37B50" w:rsidRDefault="006E0DEE" w:rsidP="007210F5">
      <w:pPr>
        <w:spacing w:line="276" w:lineRule="auto"/>
        <w:jc w:val="center"/>
        <w:rPr>
          <w:rFonts w:ascii="Arial" w:hAnsi="Arial" w:cs="Arial"/>
          <w:lang w:val="es-MX"/>
        </w:rPr>
      </w:pPr>
    </w:p>
    <w:p w14:paraId="02C921F6" w14:textId="1FBC6AC2" w:rsidR="00B07667" w:rsidRPr="00AD7EF2" w:rsidRDefault="00B07667" w:rsidP="00B07667">
      <w:pPr>
        <w:jc w:val="center"/>
        <w:rPr>
          <w:rFonts w:ascii="Arial" w:hAnsi="Arial" w:cs="Arial"/>
          <w:b/>
          <w:lang w:val="es-419"/>
        </w:rPr>
      </w:pPr>
      <w:r w:rsidRPr="00AD7EF2">
        <w:rPr>
          <w:rFonts w:ascii="Arial" w:hAnsi="Arial" w:cs="Arial"/>
          <w:b/>
          <w:lang w:val="es-419"/>
        </w:rPr>
        <w:t>●●●●●</w:t>
      </w:r>
    </w:p>
    <w:p w14:paraId="1730EE1D" w14:textId="77777777" w:rsidR="00E02DC7" w:rsidRPr="00AD7EF2" w:rsidRDefault="00E02DC7" w:rsidP="00B06441">
      <w:pPr>
        <w:jc w:val="both"/>
        <w:rPr>
          <w:rFonts w:ascii="Arial" w:hAnsi="Arial" w:cs="Arial"/>
          <w:b/>
          <w:lang w:val="es-419"/>
        </w:rPr>
      </w:pPr>
    </w:p>
    <w:p w14:paraId="63413D3D" w14:textId="76C1348C" w:rsidR="007210F5" w:rsidRDefault="007210F5" w:rsidP="00B06441">
      <w:pPr>
        <w:jc w:val="both"/>
        <w:rPr>
          <w:rFonts w:ascii="Arial" w:hAnsi="Arial" w:cs="Arial"/>
          <w:b/>
          <w:lang w:val="es-MX"/>
        </w:rPr>
      </w:pPr>
      <w:r>
        <w:rPr>
          <w:rFonts w:ascii="Arial" w:hAnsi="Arial" w:cs="Arial"/>
          <w:b/>
          <w:lang w:val="es-MX"/>
        </w:rPr>
        <w:t xml:space="preserve">Sobre </w:t>
      </w:r>
      <w:proofErr w:type="spellStart"/>
      <w:r>
        <w:rPr>
          <w:rFonts w:ascii="Arial" w:hAnsi="Arial" w:cs="Arial"/>
          <w:b/>
          <w:lang w:val="es-MX"/>
        </w:rPr>
        <w:t>Interceramic</w:t>
      </w:r>
      <w:proofErr w:type="spellEnd"/>
    </w:p>
    <w:p w14:paraId="2B0AA53D" w14:textId="243459EF" w:rsidR="007210F5" w:rsidRPr="007210F5" w:rsidRDefault="007210F5" w:rsidP="00B06441">
      <w:pPr>
        <w:jc w:val="both"/>
        <w:rPr>
          <w:rFonts w:ascii="Arial" w:hAnsi="Arial" w:cs="Arial"/>
          <w:lang w:val="es-MX"/>
        </w:rPr>
      </w:pPr>
      <w:proofErr w:type="spellStart"/>
      <w:r w:rsidRPr="3F7B9DBC">
        <w:rPr>
          <w:rFonts w:ascii="Arial" w:hAnsi="Arial" w:cs="Arial"/>
          <w:lang w:val="es-MX"/>
        </w:rPr>
        <w:t>Interceramic</w:t>
      </w:r>
      <w:proofErr w:type="spellEnd"/>
      <w:r w:rsidRPr="3F7B9DBC">
        <w:rPr>
          <w:rFonts w:ascii="Arial" w:hAnsi="Arial" w:cs="Arial"/>
          <w:lang w:val="es-MX"/>
        </w:rPr>
        <w:t xml:space="preserve"> es una empresa 100% mexicana, fundada en 1979 en Chihuahua, que se ha consolidado como uno de los principales fabricantes y comercializadores de loseta cerámica, muebles de baño, piedra natural y materiales para instalación en América del Norte. Con más de 45 años de trayectoria, la compañía se distingue por su compromiso con la innovación, calidad, diseño y sustentabilidad.</w:t>
      </w:r>
    </w:p>
    <w:p w14:paraId="0E586707" w14:textId="316AA4CE" w:rsidR="00C92CCF" w:rsidRPr="007210F5" w:rsidRDefault="007210F5" w:rsidP="00B06441">
      <w:pPr>
        <w:jc w:val="both"/>
        <w:rPr>
          <w:rFonts w:ascii="Arial" w:hAnsi="Arial" w:cs="Arial"/>
          <w:b/>
          <w:lang w:val="es-MX"/>
        </w:rPr>
      </w:pPr>
      <w:bookmarkStart w:id="0" w:name="_Hlk210905856"/>
      <w:r w:rsidRPr="007210F5">
        <w:rPr>
          <w:rFonts w:ascii="Arial" w:hAnsi="Arial" w:cs="Arial"/>
          <w:b/>
          <w:lang w:val="es-MX"/>
        </w:rPr>
        <w:t>Sobre Kohler México</w:t>
      </w:r>
    </w:p>
    <w:p w14:paraId="219AA554" w14:textId="57E86194" w:rsidR="00B07667" w:rsidRDefault="007210F5" w:rsidP="00B06441">
      <w:pPr>
        <w:jc w:val="both"/>
        <w:rPr>
          <w:rFonts w:ascii="Arial" w:hAnsi="Arial" w:cs="Arial"/>
          <w:lang w:val="es-MX"/>
        </w:rPr>
      </w:pPr>
      <w:r w:rsidRPr="007210F5">
        <w:rPr>
          <w:rFonts w:ascii="Arial" w:hAnsi="Arial" w:cs="Arial"/>
          <w:lang w:val="es-MX"/>
        </w:rPr>
        <w:t>Kohler Co. está presente en México desde hace 34 años, consolidándose como una marca líder en innovación, diseño y tecnología para espacios de cocina y baño. En el país, Kohler cuenta con 6 plantas de producción y más de 5,000 colaboradores, lo que refleja su compromiso con el desarrollo industrial y económico local.</w:t>
      </w:r>
    </w:p>
    <w:p w14:paraId="7075361B" w14:textId="7C35FD7A" w:rsidR="00C92CCF" w:rsidRDefault="001654AC" w:rsidP="00B06441">
      <w:pPr>
        <w:jc w:val="both"/>
        <w:rPr>
          <w:rFonts w:ascii="Arial" w:hAnsi="Arial" w:cs="Arial"/>
          <w:b/>
          <w:lang w:val="es-MX"/>
        </w:rPr>
      </w:pPr>
      <w:r>
        <w:rPr>
          <w:rFonts w:ascii="Arial" w:hAnsi="Arial" w:cs="Arial"/>
          <w:b/>
          <w:lang w:val="es-MX"/>
        </w:rPr>
        <w:t xml:space="preserve">Sobre </w:t>
      </w:r>
      <w:r w:rsidR="00C92CCF" w:rsidRPr="007210F5">
        <w:rPr>
          <w:rFonts w:ascii="Arial" w:hAnsi="Arial" w:cs="Arial"/>
          <w:b/>
          <w:lang w:val="es-MX"/>
        </w:rPr>
        <w:t>Kohler</w:t>
      </w:r>
      <w:r w:rsidR="00B07667" w:rsidRPr="007210F5">
        <w:rPr>
          <w:rFonts w:ascii="Arial" w:hAnsi="Arial" w:cs="Arial"/>
          <w:b/>
          <w:lang w:val="es-MX"/>
        </w:rPr>
        <w:t xml:space="preserve"> Co.</w:t>
      </w:r>
    </w:p>
    <w:p w14:paraId="0A8C2092" w14:textId="4C08CD7C" w:rsidR="007210F5" w:rsidRPr="007210F5" w:rsidRDefault="007210F5" w:rsidP="007210F5">
      <w:pPr>
        <w:jc w:val="both"/>
        <w:rPr>
          <w:rFonts w:ascii="Arial" w:hAnsi="Arial" w:cs="Arial"/>
          <w:lang w:val="es-MX"/>
        </w:rPr>
      </w:pPr>
      <w:r w:rsidRPr="3F7B9DBC">
        <w:rPr>
          <w:rFonts w:ascii="Arial" w:hAnsi="Arial" w:cs="Arial"/>
          <w:lang w:val="es-MX"/>
        </w:rPr>
        <w:t xml:space="preserve">Durante más de 150 años, Kohler Co. </w:t>
      </w:r>
      <w:r w:rsidR="00A04644" w:rsidRPr="3F7B9DBC">
        <w:rPr>
          <w:rFonts w:ascii="Arial" w:hAnsi="Arial" w:cs="Arial"/>
          <w:lang w:val="es-MX"/>
        </w:rPr>
        <w:t>es</w:t>
      </w:r>
      <w:r w:rsidRPr="3F7B9DBC">
        <w:rPr>
          <w:rFonts w:ascii="Arial" w:hAnsi="Arial" w:cs="Arial"/>
          <w:lang w:val="es-MX"/>
        </w:rPr>
        <w:t xml:space="preserve"> líder global en diseño audaz e innovación, comprometido con ayudar a las personas a </w:t>
      </w:r>
      <w:r w:rsidR="00E64667" w:rsidRPr="3F7B9DBC">
        <w:rPr>
          <w:rFonts w:ascii="Arial" w:hAnsi="Arial" w:cs="Arial"/>
          <w:lang w:val="es-MX"/>
        </w:rPr>
        <w:t>tener una vida elegante</w:t>
      </w:r>
      <w:r w:rsidRPr="3F7B9DBC">
        <w:rPr>
          <w:rFonts w:ascii="Arial" w:hAnsi="Arial" w:cs="Arial"/>
          <w:lang w:val="es-MX"/>
        </w:rPr>
        <w:t xml:space="preserve">, saludable y sustentable a través de sus productos para cocina y baño; gabinetes de lujo, azulejos e iluminación; productos y servicios </w:t>
      </w:r>
      <w:r w:rsidR="00E64667" w:rsidRPr="3F7B9DBC">
        <w:rPr>
          <w:rFonts w:ascii="Arial" w:hAnsi="Arial" w:cs="Arial"/>
          <w:lang w:val="es-MX"/>
        </w:rPr>
        <w:t xml:space="preserve">enfocados en el </w:t>
      </w:r>
      <w:r w:rsidRPr="3F7B9DBC">
        <w:rPr>
          <w:rFonts w:ascii="Arial" w:hAnsi="Arial" w:cs="Arial"/>
          <w:lang w:val="es-MX"/>
        </w:rPr>
        <w:t>bienestar; así como experiencias de hospitalidad de lujo y campeonatos de golf de talla mundial.</w:t>
      </w:r>
    </w:p>
    <w:p w14:paraId="3CCA2754" w14:textId="75B108CC" w:rsidR="007210F5" w:rsidRPr="007210F5" w:rsidRDefault="007210F5" w:rsidP="007210F5">
      <w:pPr>
        <w:jc w:val="both"/>
        <w:rPr>
          <w:rFonts w:ascii="Arial" w:hAnsi="Arial" w:cs="Arial"/>
          <w:lang w:val="es-MX"/>
        </w:rPr>
      </w:pPr>
      <w:r w:rsidRPr="007210F5">
        <w:rPr>
          <w:rFonts w:ascii="Arial" w:hAnsi="Arial" w:cs="Arial"/>
          <w:lang w:val="es-MX"/>
        </w:rPr>
        <w:t xml:space="preserve">Kohler Co., </w:t>
      </w:r>
      <w:r w:rsidR="00F2522C">
        <w:rPr>
          <w:rFonts w:ascii="Arial" w:hAnsi="Arial" w:cs="Arial"/>
          <w:lang w:val="es-MX"/>
        </w:rPr>
        <w:t xml:space="preserve">es una </w:t>
      </w:r>
      <w:r w:rsidRPr="007210F5">
        <w:rPr>
          <w:rFonts w:ascii="Arial" w:hAnsi="Arial" w:cs="Arial"/>
          <w:lang w:val="es-MX"/>
        </w:rPr>
        <w:t xml:space="preserve">empresa </w:t>
      </w:r>
      <w:r w:rsidR="00F2522C">
        <w:rPr>
          <w:rFonts w:ascii="Arial" w:hAnsi="Arial" w:cs="Arial"/>
          <w:lang w:val="es-MX"/>
        </w:rPr>
        <w:t>familiar y</w:t>
      </w:r>
      <w:r w:rsidRPr="007210F5">
        <w:rPr>
          <w:rFonts w:ascii="Arial" w:hAnsi="Arial" w:cs="Arial"/>
          <w:lang w:val="es-MX"/>
        </w:rPr>
        <w:t xml:space="preserve"> privada, fue fundada en 1873 y tiene su sede en Kohler, Wisconsin. La compañía también desarrolla soluciones sustentables para mejorar la calidad de vida de las generaciones actuales y futuras. Su plataforma </w:t>
      </w:r>
      <w:proofErr w:type="spellStart"/>
      <w:r w:rsidRPr="00DF07C7">
        <w:rPr>
          <w:rFonts w:ascii="Arial" w:hAnsi="Arial" w:cs="Arial"/>
          <w:i/>
          <w:lang w:val="es-MX"/>
        </w:rPr>
        <w:t>Innovation</w:t>
      </w:r>
      <w:proofErr w:type="spellEnd"/>
      <w:r w:rsidRPr="00DF07C7">
        <w:rPr>
          <w:rFonts w:ascii="Arial" w:hAnsi="Arial" w:cs="Arial"/>
          <w:i/>
          <w:lang w:val="es-MX"/>
        </w:rPr>
        <w:t xml:space="preserve"> for Good</w:t>
      </w:r>
      <w:r w:rsidRPr="007210F5">
        <w:rPr>
          <w:rFonts w:ascii="Arial" w:hAnsi="Arial" w:cs="Arial"/>
          <w:lang w:val="es-MX"/>
        </w:rPr>
        <w:t xml:space="preserve"> aborda desafíos </w:t>
      </w:r>
      <w:r w:rsidR="00E64667">
        <w:rPr>
          <w:rFonts w:ascii="Arial" w:hAnsi="Arial" w:cs="Arial"/>
          <w:lang w:val="es-MX"/>
        </w:rPr>
        <w:t>apremiantes</w:t>
      </w:r>
      <w:r w:rsidRPr="007210F5">
        <w:rPr>
          <w:rFonts w:ascii="Arial" w:hAnsi="Arial" w:cs="Arial"/>
          <w:lang w:val="es-MX"/>
        </w:rPr>
        <w:t xml:space="preserve"> como el acceso a agua limpia y saneamiento seguro, mediante productos y servicios innovadores dirigidos a comunidades desatendidas.</w:t>
      </w:r>
    </w:p>
    <w:p w14:paraId="32539463" w14:textId="49EEABCC" w:rsidR="007210F5" w:rsidRPr="007210F5" w:rsidRDefault="007210F5" w:rsidP="007210F5">
      <w:pPr>
        <w:jc w:val="both"/>
        <w:rPr>
          <w:rFonts w:ascii="Arial" w:hAnsi="Arial" w:cs="Arial"/>
          <w:lang w:val="es-MX"/>
        </w:rPr>
      </w:pPr>
      <w:r w:rsidRPr="007210F5">
        <w:rPr>
          <w:rFonts w:ascii="Arial" w:hAnsi="Arial" w:cs="Arial"/>
          <w:lang w:val="es-MX"/>
        </w:rPr>
        <w:t>David Kohler es el presidente y director general de la compañía, representando la cuarta generación de liderazgo familiar en Kohler.</w:t>
      </w:r>
    </w:p>
    <w:bookmarkEnd w:id="0"/>
    <w:p w14:paraId="40848472" w14:textId="77777777" w:rsidR="007210F5" w:rsidRPr="005E1BF6" w:rsidRDefault="007210F5" w:rsidP="00B06441">
      <w:pPr>
        <w:jc w:val="both"/>
        <w:rPr>
          <w:rFonts w:ascii="Arial" w:hAnsi="Arial" w:cs="Arial"/>
          <w:b/>
          <w:sz w:val="16"/>
          <w:szCs w:val="16"/>
          <w:lang w:val="es-MX"/>
        </w:rPr>
      </w:pPr>
    </w:p>
    <w:p w14:paraId="22CC47A0" w14:textId="2ADD9ACE" w:rsidR="00571CEA" w:rsidRPr="005E1BF6" w:rsidRDefault="00571CEA" w:rsidP="00B06441">
      <w:pPr>
        <w:jc w:val="both"/>
        <w:rPr>
          <w:rFonts w:ascii="Arial" w:hAnsi="Arial" w:cs="Arial"/>
          <w:b/>
          <w:sz w:val="16"/>
          <w:szCs w:val="16"/>
          <w:lang w:val="es-MX"/>
        </w:rPr>
      </w:pPr>
      <w:r w:rsidRPr="005E1BF6">
        <w:rPr>
          <w:rFonts w:ascii="Arial" w:hAnsi="Arial" w:cs="Arial"/>
          <w:b/>
          <w:sz w:val="16"/>
          <w:szCs w:val="16"/>
          <w:lang w:val="es-MX"/>
        </w:rPr>
        <w:t>Contactos</w:t>
      </w:r>
    </w:p>
    <w:p w14:paraId="1F3989D5" w14:textId="170F0339" w:rsidR="00571CEA" w:rsidRPr="00FE4E50" w:rsidRDefault="005B7983" w:rsidP="00B06441">
      <w:pPr>
        <w:jc w:val="both"/>
        <w:rPr>
          <w:rFonts w:ascii="Arial" w:hAnsi="Arial" w:cs="Arial"/>
          <w:b/>
          <w:sz w:val="16"/>
          <w:szCs w:val="16"/>
          <w:lang w:val="es-MX"/>
        </w:rPr>
      </w:pPr>
      <w:r w:rsidRPr="00FE4E50">
        <w:rPr>
          <w:rFonts w:ascii="Arial" w:hAnsi="Arial" w:cs="Arial"/>
          <w:b/>
          <w:sz w:val="16"/>
          <w:szCs w:val="16"/>
          <w:lang w:val="es-MX"/>
        </w:rPr>
        <w:t>Gabriela Terán</w:t>
      </w:r>
    </w:p>
    <w:p w14:paraId="0A1EAE49" w14:textId="49DD43CD" w:rsidR="005B7983" w:rsidRPr="005E1BF6" w:rsidRDefault="005B7983" w:rsidP="00B06441">
      <w:pPr>
        <w:jc w:val="both"/>
        <w:rPr>
          <w:rFonts w:ascii="Arial" w:hAnsi="Arial" w:cs="Arial"/>
          <w:bCs/>
          <w:sz w:val="16"/>
          <w:szCs w:val="16"/>
          <w:lang w:val="es-MX"/>
        </w:rPr>
      </w:pPr>
      <w:r w:rsidRPr="005E1BF6">
        <w:rPr>
          <w:rFonts w:ascii="Arial" w:hAnsi="Arial" w:cs="Arial"/>
          <w:bCs/>
          <w:sz w:val="16"/>
          <w:szCs w:val="16"/>
          <w:lang w:val="es-MX"/>
        </w:rPr>
        <w:t>Marketing Manager Kohler Latinoamérica</w:t>
      </w:r>
    </w:p>
    <w:p w14:paraId="4650E4AD" w14:textId="77E46B41" w:rsidR="005B7983" w:rsidRDefault="00667714" w:rsidP="00B06441">
      <w:pPr>
        <w:jc w:val="both"/>
        <w:rPr>
          <w:rFonts w:ascii="Arial" w:hAnsi="Arial" w:cs="Arial"/>
          <w:bCs/>
          <w:sz w:val="16"/>
          <w:szCs w:val="16"/>
          <w:lang w:val="es-MX"/>
        </w:rPr>
      </w:pPr>
      <w:hyperlink r:id="rId10" w:history="1">
        <w:r w:rsidRPr="0081685D">
          <w:rPr>
            <w:rStyle w:val="Hipervnculo"/>
            <w:rFonts w:ascii="Arial" w:hAnsi="Arial" w:cs="Arial"/>
            <w:bCs/>
            <w:sz w:val="16"/>
            <w:szCs w:val="16"/>
            <w:lang w:val="es-MX"/>
          </w:rPr>
          <w:t>mariagabriela.teran@kohler.com</w:t>
        </w:r>
      </w:hyperlink>
    </w:p>
    <w:p w14:paraId="6316956C" w14:textId="362BAAB4" w:rsidR="00667714" w:rsidRPr="00C803E7" w:rsidRDefault="007971B5" w:rsidP="00B06441">
      <w:pPr>
        <w:jc w:val="both"/>
        <w:rPr>
          <w:rFonts w:ascii="Arial" w:hAnsi="Arial" w:cs="Arial"/>
          <w:b/>
          <w:sz w:val="16"/>
          <w:szCs w:val="16"/>
          <w:lang w:val="es-MX"/>
        </w:rPr>
      </w:pPr>
      <w:r w:rsidRPr="00C803E7">
        <w:rPr>
          <w:rFonts w:ascii="Arial" w:hAnsi="Arial" w:cs="Arial"/>
          <w:b/>
          <w:sz w:val="16"/>
          <w:szCs w:val="16"/>
          <w:lang w:val="es-MX"/>
        </w:rPr>
        <w:t>Paola Nuñez</w:t>
      </w:r>
    </w:p>
    <w:p w14:paraId="1604E774" w14:textId="275BFEE0" w:rsidR="00A86A54" w:rsidRDefault="00C803E7" w:rsidP="00B06441">
      <w:pPr>
        <w:jc w:val="both"/>
        <w:rPr>
          <w:rFonts w:ascii="Arial" w:hAnsi="Arial" w:cs="Arial"/>
          <w:bCs/>
          <w:sz w:val="16"/>
          <w:szCs w:val="16"/>
          <w:lang w:val="es-MX"/>
        </w:rPr>
      </w:pPr>
      <w:r>
        <w:rPr>
          <w:rFonts w:ascii="Arial" w:hAnsi="Arial" w:cs="Arial"/>
          <w:bCs/>
          <w:sz w:val="16"/>
          <w:szCs w:val="16"/>
          <w:lang w:val="es-MX"/>
        </w:rPr>
        <w:lastRenderedPageBreak/>
        <w:t>Jefe de Relaciones Públicas</w:t>
      </w:r>
    </w:p>
    <w:p w14:paraId="2CD3FDA5" w14:textId="3D2E209B" w:rsidR="00FE4E50" w:rsidRDefault="00C803E7" w:rsidP="00B06441">
      <w:pPr>
        <w:jc w:val="both"/>
        <w:rPr>
          <w:rFonts w:ascii="Arial" w:hAnsi="Arial" w:cs="Arial"/>
          <w:bCs/>
          <w:sz w:val="16"/>
          <w:szCs w:val="16"/>
          <w:lang w:val="es-MX"/>
        </w:rPr>
      </w:pPr>
      <w:hyperlink r:id="rId11" w:history="1">
        <w:r w:rsidRPr="0081685D">
          <w:rPr>
            <w:rStyle w:val="Hipervnculo"/>
            <w:rFonts w:ascii="Arial" w:hAnsi="Arial" w:cs="Arial"/>
            <w:bCs/>
            <w:sz w:val="16"/>
            <w:szCs w:val="16"/>
            <w:lang w:val="es-MX"/>
          </w:rPr>
          <w:t>lpnunez@interceramic.com</w:t>
        </w:r>
      </w:hyperlink>
    </w:p>
    <w:p w14:paraId="2EA649EB" w14:textId="77777777" w:rsidR="00C803E7" w:rsidRPr="007210F5" w:rsidRDefault="00C803E7" w:rsidP="00B06441">
      <w:pPr>
        <w:jc w:val="both"/>
        <w:rPr>
          <w:rFonts w:ascii="Arial" w:hAnsi="Arial" w:cs="Arial"/>
          <w:b/>
          <w:lang w:val="es-MX"/>
        </w:rPr>
      </w:pPr>
    </w:p>
    <w:sectPr w:rsidR="00C803E7" w:rsidRPr="007210F5" w:rsidSect="005F3D4D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652500" w14:textId="77777777" w:rsidR="00773282" w:rsidRDefault="00773282" w:rsidP="008B10DC">
      <w:pPr>
        <w:spacing w:after="0" w:line="240" w:lineRule="auto"/>
      </w:pPr>
      <w:r>
        <w:separator/>
      </w:r>
    </w:p>
  </w:endnote>
  <w:endnote w:type="continuationSeparator" w:id="0">
    <w:p w14:paraId="74756404" w14:textId="77777777" w:rsidR="00773282" w:rsidRDefault="00773282" w:rsidP="008B10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85C2CEC" w14:paraId="016EC3B5" w14:textId="77777777" w:rsidTr="285C2CEC">
      <w:tc>
        <w:tcPr>
          <w:tcW w:w="3120" w:type="dxa"/>
        </w:tcPr>
        <w:p w14:paraId="4A94EC81" w14:textId="1EA864AB" w:rsidR="285C2CEC" w:rsidRDefault="285C2CEC" w:rsidP="002F10B5">
          <w:pPr>
            <w:pStyle w:val="Encabezado"/>
            <w:ind w:left="-115"/>
          </w:pPr>
        </w:p>
      </w:tc>
      <w:tc>
        <w:tcPr>
          <w:tcW w:w="3120" w:type="dxa"/>
        </w:tcPr>
        <w:p w14:paraId="7B1CC3DC" w14:textId="721DE7CB" w:rsidR="285C2CEC" w:rsidRDefault="285C2CEC" w:rsidP="002F10B5">
          <w:pPr>
            <w:pStyle w:val="Encabezado"/>
            <w:jc w:val="center"/>
          </w:pPr>
        </w:p>
      </w:tc>
      <w:tc>
        <w:tcPr>
          <w:tcW w:w="3120" w:type="dxa"/>
        </w:tcPr>
        <w:p w14:paraId="4EB41AE6" w14:textId="44B83389" w:rsidR="285C2CEC" w:rsidRDefault="285C2CEC" w:rsidP="002F10B5">
          <w:pPr>
            <w:pStyle w:val="Encabezado"/>
            <w:ind w:right="-115"/>
            <w:jc w:val="right"/>
          </w:pPr>
        </w:p>
      </w:tc>
    </w:tr>
  </w:tbl>
  <w:p w14:paraId="2EA38741" w14:textId="7BDB0D3E" w:rsidR="285C2CEC" w:rsidRDefault="285C2CEC" w:rsidP="002F10B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69F66E" w14:textId="77777777" w:rsidR="00773282" w:rsidRDefault="00773282" w:rsidP="008B10DC">
      <w:pPr>
        <w:spacing w:after="0" w:line="240" w:lineRule="auto"/>
      </w:pPr>
      <w:r>
        <w:separator/>
      </w:r>
    </w:p>
  </w:footnote>
  <w:footnote w:type="continuationSeparator" w:id="0">
    <w:p w14:paraId="470DA7F6" w14:textId="77777777" w:rsidR="00773282" w:rsidRDefault="00773282" w:rsidP="008B10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247AC" w14:textId="5F1682F7" w:rsidR="00B522DC" w:rsidRDefault="00B522DC" w:rsidP="002F68D4">
    <w:pPr>
      <w:pStyle w:val="Encabezado"/>
      <w:tabs>
        <w:tab w:val="clear" w:pos="4680"/>
        <w:tab w:val="clear" w:pos="9360"/>
        <w:tab w:val="left" w:pos="1920"/>
      </w:tabs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62EC125" wp14:editId="78C24CF6">
          <wp:simplePos x="0" y="0"/>
          <wp:positionH relativeFrom="page">
            <wp:posOffset>0</wp:posOffset>
          </wp:positionH>
          <wp:positionV relativeFrom="page">
            <wp:posOffset>-355100</wp:posOffset>
          </wp:positionV>
          <wp:extent cx="7786155" cy="1258111"/>
          <wp:effectExtent l="0" t="0" r="571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etter Head-0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572"/>
                  <a:stretch/>
                </pic:blipFill>
                <pic:spPr bwMode="auto">
                  <a:xfrm>
                    <a:off x="0" y="0"/>
                    <a:ext cx="7786155" cy="12581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E9F3A88" w14:textId="696D3740" w:rsidR="008B10DC" w:rsidRDefault="002F68D4" w:rsidP="002F68D4">
    <w:pPr>
      <w:pStyle w:val="Encabezado"/>
      <w:tabs>
        <w:tab w:val="clear" w:pos="4680"/>
        <w:tab w:val="clear" w:pos="9360"/>
        <w:tab w:val="left" w:pos="1920"/>
      </w:tabs>
      <w:rPr>
        <w:noProof/>
      </w:rPr>
    </w:pPr>
    <w:r>
      <w:rPr>
        <w:noProof/>
      </w:rPr>
      <w:tab/>
    </w:r>
  </w:p>
  <w:p w14:paraId="7CF8C63E" w14:textId="0F54F79A" w:rsidR="008B10DC" w:rsidRDefault="008B10D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3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NLA0MDMwMjYyN7JQ0lEKTi0uzszPAykwrAUApPnigywAAAA="/>
  </w:docVars>
  <w:rsids>
    <w:rsidRoot w:val="006402E6"/>
    <w:rsid w:val="000038C1"/>
    <w:rsid w:val="00007A28"/>
    <w:rsid w:val="00013A4A"/>
    <w:rsid w:val="000204F5"/>
    <w:rsid w:val="00023E57"/>
    <w:rsid w:val="0002467D"/>
    <w:rsid w:val="000265B5"/>
    <w:rsid w:val="00030950"/>
    <w:rsid w:val="00033B60"/>
    <w:rsid w:val="00037BBD"/>
    <w:rsid w:val="00043597"/>
    <w:rsid w:val="00050CC9"/>
    <w:rsid w:val="00056D7C"/>
    <w:rsid w:val="00062F94"/>
    <w:rsid w:val="00063FAF"/>
    <w:rsid w:val="00066081"/>
    <w:rsid w:val="000726ED"/>
    <w:rsid w:val="00073342"/>
    <w:rsid w:val="0007385F"/>
    <w:rsid w:val="00091D4F"/>
    <w:rsid w:val="00093E93"/>
    <w:rsid w:val="000B1E23"/>
    <w:rsid w:val="000B70CD"/>
    <w:rsid w:val="000D465C"/>
    <w:rsid w:val="000D6A26"/>
    <w:rsid w:val="000D78D6"/>
    <w:rsid w:val="000F12C2"/>
    <w:rsid w:val="000F5A2F"/>
    <w:rsid w:val="00100764"/>
    <w:rsid w:val="001075E2"/>
    <w:rsid w:val="00111252"/>
    <w:rsid w:val="00122CFE"/>
    <w:rsid w:val="00137276"/>
    <w:rsid w:val="00152C37"/>
    <w:rsid w:val="00153834"/>
    <w:rsid w:val="001654AC"/>
    <w:rsid w:val="00166303"/>
    <w:rsid w:val="00170490"/>
    <w:rsid w:val="001720DC"/>
    <w:rsid w:val="00187383"/>
    <w:rsid w:val="0019586B"/>
    <w:rsid w:val="001A3E78"/>
    <w:rsid w:val="001B011B"/>
    <w:rsid w:val="001B2142"/>
    <w:rsid w:val="001C41B2"/>
    <w:rsid w:val="001D348B"/>
    <w:rsid w:val="001D6CEA"/>
    <w:rsid w:val="001E05B1"/>
    <w:rsid w:val="001F100C"/>
    <w:rsid w:val="00203DF0"/>
    <w:rsid w:val="00215822"/>
    <w:rsid w:val="002179F7"/>
    <w:rsid w:val="002251F8"/>
    <w:rsid w:val="00227886"/>
    <w:rsid w:val="002359CD"/>
    <w:rsid w:val="00253998"/>
    <w:rsid w:val="00274F28"/>
    <w:rsid w:val="002770C1"/>
    <w:rsid w:val="002801DE"/>
    <w:rsid w:val="00285076"/>
    <w:rsid w:val="002918FB"/>
    <w:rsid w:val="002A07A0"/>
    <w:rsid w:val="002A12CE"/>
    <w:rsid w:val="002A4A16"/>
    <w:rsid w:val="002C0C53"/>
    <w:rsid w:val="002C1A33"/>
    <w:rsid w:val="002C4142"/>
    <w:rsid w:val="002C54FA"/>
    <w:rsid w:val="002C65E2"/>
    <w:rsid w:val="002D1A37"/>
    <w:rsid w:val="002D3072"/>
    <w:rsid w:val="002F10B5"/>
    <w:rsid w:val="002F68D4"/>
    <w:rsid w:val="0030461F"/>
    <w:rsid w:val="00317E06"/>
    <w:rsid w:val="00320AAD"/>
    <w:rsid w:val="0032322F"/>
    <w:rsid w:val="00333817"/>
    <w:rsid w:val="00334A77"/>
    <w:rsid w:val="00337C10"/>
    <w:rsid w:val="00356CB4"/>
    <w:rsid w:val="00384B26"/>
    <w:rsid w:val="003905D0"/>
    <w:rsid w:val="00391B6C"/>
    <w:rsid w:val="00392B08"/>
    <w:rsid w:val="003A1466"/>
    <w:rsid w:val="003B3268"/>
    <w:rsid w:val="003C041C"/>
    <w:rsid w:val="003C45FE"/>
    <w:rsid w:val="003C7800"/>
    <w:rsid w:val="003D1DC0"/>
    <w:rsid w:val="003D23A3"/>
    <w:rsid w:val="003E035C"/>
    <w:rsid w:val="003E0D2E"/>
    <w:rsid w:val="003E268D"/>
    <w:rsid w:val="003F42B6"/>
    <w:rsid w:val="003F6B62"/>
    <w:rsid w:val="003F777E"/>
    <w:rsid w:val="004005A9"/>
    <w:rsid w:val="0041014D"/>
    <w:rsid w:val="0042204E"/>
    <w:rsid w:val="004242F2"/>
    <w:rsid w:val="0042493B"/>
    <w:rsid w:val="004277B6"/>
    <w:rsid w:val="00432E8E"/>
    <w:rsid w:val="00435F34"/>
    <w:rsid w:val="0043664A"/>
    <w:rsid w:val="004539C0"/>
    <w:rsid w:val="00461062"/>
    <w:rsid w:val="00461ACF"/>
    <w:rsid w:val="00461B30"/>
    <w:rsid w:val="00464371"/>
    <w:rsid w:val="00467F8C"/>
    <w:rsid w:val="004704C1"/>
    <w:rsid w:val="00471E99"/>
    <w:rsid w:val="00472F0D"/>
    <w:rsid w:val="004768BA"/>
    <w:rsid w:val="004833AC"/>
    <w:rsid w:val="0048440A"/>
    <w:rsid w:val="0048526F"/>
    <w:rsid w:val="004A15C0"/>
    <w:rsid w:val="004A2177"/>
    <w:rsid w:val="004B5F49"/>
    <w:rsid w:val="004C59E1"/>
    <w:rsid w:val="004C6A35"/>
    <w:rsid w:val="004D436B"/>
    <w:rsid w:val="004D4E8D"/>
    <w:rsid w:val="004D5CC8"/>
    <w:rsid w:val="004F0713"/>
    <w:rsid w:val="004F4BFE"/>
    <w:rsid w:val="00520CF0"/>
    <w:rsid w:val="00527074"/>
    <w:rsid w:val="0053129B"/>
    <w:rsid w:val="00536A88"/>
    <w:rsid w:val="00545343"/>
    <w:rsid w:val="005532E5"/>
    <w:rsid w:val="00571CEA"/>
    <w:rsid w:val="005728D1"/>
    <w:rsid w:val="00581DDD"/>
    <w:rsid w:val="00585E46"/>
    <w:rsid w:val="005919AC"/>
    <w:rsid w:val="005B7983"/>
    <w:rsid w:val="005D028E"/>
    <w:rsid w:val="005D0772"/>
    <w:rsid w:val="005D1E16"/>
    <w:rsid w:val="005E1BF6"/>
    <w:rsid w:val="005F0C23"/>
    <w:rsid w:val="005F3D4D"/>
    <w:rsid w:val="005F5C0D"/>
    <w:rsid w:val="005F6812"/>
    <w:rsid w:val="006117A0"/>
    <w:rsid w:val="0061464E"/>
    <w:rsid w:val="006211D4"/>
    <w:rsid w:val="00622699"/>
    <w:rsid w:val="00622701"/>
    <w:rsid w:val="00633029"/>
    <w:rsid w:val="006331D4"/>
    <w:rsid w:val="00635949"/>
    <w:rsid w:val="00636312"/>
    <w:rsid w:val="006402E6"/>
    <w:rsid w:val="00645879"/>
    <w:rsid w:val="00645A1A"/>
    <w:rsid w:val="0065105F"/>
    <w:rsid w:val="0066030E"/>
    <w:rsid w:val="00667714"/>
    <w:rsid w:val="00670391"/>
    <w:rsid w:val="0067312E"/>
    <w:rsid w:val="006736B7"/>
    <w:rsid w:val="0067773E"/>
    <w:rsid w:val="00681C3F"/>
    <w:rsid w:val="006841CE"/>
    <w:rsid w:val="00691103"/>
    <w:rsid w:val="00695402"/>
    <w:rsid w:val="006A1BA8"/>
    <w:rsid w:val="006A22F2"/>
    <w:rsid w:val="006C0810"/>
    <w:rsid w:val="006C54FD"/>
    <w:rsid w:val="006D5E77"/>
    <w:rsid w:val="006E0DEE"/>
    <w:rsid w:val="006E74B9"/>
    <w:rsid w:val="006F0439"/>
    <w:rsid w:val="006F1337"/>
    <w:rsid w:val="006F3A5C"/>
    <w:rsid w:val="006F3AC8"/>
    <w:rsid w:val="00714D7F"/>
    <w:rsid w:val="007210F5"/>
    <w:rsid w:val="00721D05"/>
    <w:rsid w:val="00733D35"/>
    <w:rsid w:val="00742DBD"/>
    <w:rsid w:val="007456B1"/>
    <w:rsid w:val="0075176B"/>
    <w:rsid w:val="007549A5"/>
    <w:rsid w:val="0076058B"/>
    <w:rsid w:val="007613C7"/>
    <w:rsid w:val="007640DF"/>
    <w:rsid w:val="0076642E"/>
    <w:rsid w:val="00773282"/>
    <w:rsid w:val="007747A6"/>
    <w:rsid w:val="00775CC0"/>
    <w:rsid w:val="00785DDB"/>
    <w:rsid w:val="0078764F"/>
    <w:rsid w:val="007971B5"/>
    <w:rsid w:val="007A110B"/>
    <w:rsid w:val="007A3B85"/>
    <w:rsid w:val="007C1470"/>
    <w:rsid w:val="007C1F6D"/>
    <w:rsid w:val="007C2688"/>
    <w:rsid w:val="007C284F"/>
    <w:rsid w:val="007C33CE"/>
    <w:rsid w:val="007C591A"/>
    <w:rsid w:val="007E5960"/>
    <w:rsid w:val="007E72E1"/>
    <w:rsid w:val="007F05D7"/>
    <w:rsid w:val="007F2051"/>
    <w:rsid w:val="00800451"/>
    <w:rsid w:val="00810874"/>
    <w:rsid w:val="00817249"/>
    <w:rsid w:val="00821490"/>
    <w:rsid w:val="0082448D"/>
    <w:rsid w:val="0082479C"/>
    <w:rsid w:val="00827474"/>
    <w:rsid w:val="00840AE4"/>
    <w:rsid w:val="0086020D"/>
    <w:rsid w:val="00871E06"/>
    <w:rsid w:val="008813CA"/>
    <w:rsid w:val="0088580E"/>
    <w:rsid w:val="00894ABB"/>
    <w:rsid w:val="008A2396"/>
    <w:rsid w:val="008A4672"/>
    <w:rsid w:val="008A4DF1"/>
    <w:rsid w:val="008A54DA"/>
    <w:rsid w:val="008B10DC"/>
    <w:rsid w:val="008B1908"/>
    <w:rsid w:val="008B34D9"/>
    <w:rsid w:val="008B3622"/>
    <w:rsid w:val="008B5468"/>
    <w:rsid w:val="008D636D"/>
    <w:rsid w:val="008D7087"/>
    <w:rsid w:val="008E09E7"/>
    <w:rsid w:val="008E51D9"/>
    <w:rsid w:val="008F3ECC"/>
    <w:rsid w:val="009114C3"/>
    <w:rsid w:val="009159BA"/>
    <w:rsid w:val="0093490F"/>
    <w:rsid w:val="00935B73"/>
    <w:rsid w:val="00955DD3"/>
    <w:rsid w:val="0099092D"/>
    <w:rsid w:val="009A4A19"/>
    <w:rsid w:val="009A5896"/>
    <w:rsid w:val="009A61E0"/>
    <w:rsid w:val="009A734A"/>
    <w:rsid w:val="009B18DA"/>
    <w:rsid w:val="009C0F83"/>
    <w:rsid w:val="009C1130"/>
    <w:rsid w:val="009C79AA"/>
    <w:rsid w:val="009E18E3"/>
    <w:rsid w:val="009E2504"/>
    <w:rsid w:val="009E3184"/>
    <w:rsid w:val="009E6671"/>
    <w:rsid w:val="00A043A6"/>
    <w:rsid w:val="00A04644"/>
    <w:rsid w:val="00A11003"/>
    <w:rsid w:val="00A12F98"/>
    <w:rsid w:val="00A156A2"/>
    <w:rsid w:val="00A16A4B"/>
    <w:rsid w:val="00A200B2"/>
    <w:rsid w:val="00A31708"/>
    <w:rsid w:val="00A34144"/>
    <w:rsid w:val="00A34765"/>
    <w:rsid w:val="00A36671"/>
    <w:rsid w:val="00A36D25"/>
    <w:rsid w:val="00A37ED6"/>
    <w:rsid w:val="00A46709"/>
    <w:rsid w:val="00A51D01"/>
    <w:rsid w:val="00A5580F"/>
    <w:rsid w:val="00A61181"/>
    <w:rsid w:val="00A621FA"/>
    <w:rsid w:val="00A72516"/>
    <w:rsid w:val="00A72F91"/>
    <w:rsid w:val="00A86A54"/>
    <w:rsid w:val="00AA3BFF"/>
    <w:rsid w:val="00AB09A3"/>
    <w:rsid w:val="00AB2DCF"/>
    <w:rsid w:val="00AD4129"/>
    <w:rsid w:val="00AD7EF2"/>
    <w:rsid w:val="00AE072B"/>
    <w:rsid w:val="00AE0E15"/>
    <w:rsid w:val="00AE55BE"/>
    <w:rsid w:val="00AE6D04"/>
    <w:rsid w:val="00AE7C87"/>
    <w:rsid w:val="00AF2743"/>
    <w:rsid w:val="00B036FB"/>
    <w:rsid w:val="00B03DF9"/>
    <w:rsid w:val="00B06441"/>
    <w:rsid w:val="00B07667"/>
    <w:rsid w:val="00B131F3"/>
    <w:rsid w:val="00B30789"/>
    <w:rsid w:val="00B37B50"/>
    <w:rsid w:val="00B44F10"/>
    <w:rsid w:val="00B522DC"/>
    <w:rsid w:val="00B53785"/>
    <w:rsid w:val="00B60C04"/>
    <w:rsid w:val="00B703BA"/>
    <w:rsid w:val="00B7402C"/>
    <w:rsid w:val="00B7728B"/>
    <w:rsid w:val="00B80CC4"/>
    <w:rsid w:val="00B847FE"/>
    <w:rsid w:val="00B86FC2"/>
    <w:rsid w:val="00B9432A"/>
    <w:rsid w:val="00B94AD8"/>
    <w:rsid w:val="00BA52FD"/>
    <w:rsid w:val="00BB04E9"/>
    <w:rsid w:val="00BB2718"/>
    <w:rsid w:val="00BC02A5"/>
    <w:rsid w:val="00BC2179"/>
    <w:rsid w:val="00BC5D5F"/>
    <w:rsid w:val="00BD0FC5"/>
    <w:rsid w:val="00BD2541"/>
    <w:rsid w:val="00BF10DD"/>
    <w:rsid w:val="00BF2B54"/>
    <w:rsid w:val="00BF77CE"/>
    <w:rsid w:val="00C016C9"/>
    <w:rsid w:val="00C072FD"/>
    <w:rsid w:val="00C103A7"/>
    <w:rsid w:val="00C11847"/>
    <w:rsid w:val="00C14912"/>
    <w:rsid w:val="00C1735B"/>
    <w:rsid w:val="00C27218"/>
    <w:rsid w:val="00C32AB2"/>
    <w:rsid w:val="00C356EB"/>
    <w:rsid w:val="00C415B8"/>
    <w:rsid w:val="00C4638C"/>
    <w:rsid w:val="00C511F4"/>
    <w:rsid w:val="00C76D9C"/>
    <w:rsid w:val="00C803E7"/>
    <w:rsid w:val="00C92CCF"/>
    <w:rsid w:val="00CA3155"/>
    <w:rsid w:val="00CC250F"/>
    <w:rsid w:val="00CD1139"/>
    <w:rsid w:val="00CD337B"/>
    <w:rsid w:val="00CD4489"/>
    <w:rsid w:val="00CD7646"/>
    <w:rsid w:val="00CE0099"/>
    <w:rsid w:val="00D0058E"/>
    <w:rsid w:val="00D079E6"/>
    <w:rsid w:val="00D1108C"/>
    <w:rsid w:val="00D114A8"/>
    <w:rsid w:val="00D16BEE"/>
    <w:rsid w:val="00D17AC8"/>
    <w:rsid w:val="00D22E19"/>
    <w:rsid w:val="00D452E4"/>
    <w:rsid w:val="00D469DD"/>
    <w:rsid w:val="00D50966"/>
    <w:rsid w:val="00D50A88"/>
    <w:rsid w:val="00D55B02"/>
    <w:rsid w:val="00D63CBE"/>
    <w:rsid w:val="00D66EF8"/>
    <w:rsid w:val="00D74C64"/>
    <w:rsid w:val="00D756D5"/>
    <w:rsid w:val="00D82F87"/>
    <w:rsid w:val="00D8381C"/>
    <w:rsid w:val="00D9338E"/>
    <w:rsid w:val="00D944EA"/>
    <w:rsid w:val="00D94E48"/>
    <w:rsid w:val="00D96A8B"/>
    <w:rsid w:val="00DA6B2D"/>
    <w:rsid w:val="00DD3367"/>
    <w:rsid w:val="00DE161E"/>
    <w:rsid w:val="00DE7F9E"/>
    <w:rsid w:val="00DF07C7"/>
    <w:rsid w:val="00DF0A34"/>
    <w:rsid w:val="00DF38C4"/>
    <w:rsid w:val="00DF67C9"/>
    <w:rsid w:val="00E02DC7"/>
    <w:rsid w:val="00E27592"/>
    <w:rsid w:val="00E40D1A"/>
    <w:rsid w:val="00E64667"/>
    <w:rsid w:val="00E70038"/>
    <w:rsid w:val="00E8149B"/>
    <w:rsid w:val="00E81DB6"/>
    <w:rsid w:val="00E8500D"/>
    <w:rsid w:val="00E910A3"/>
    <w:rsid w:val="00E96F34"/>
    <w:rsid w:val="00EA2B54"/>
    <w:rsid w:val="00EA6099"/>
    <w:rsid w:val="00EB1368"/>
    <w:rsid w:val="00EB5E6C"/>
    <w:rsid w:val="00EB74FC"/>
    <w:rsid w:val="00ED5D64"/>
    <w:rsid w:val="00EE2DCE"/>
    <w:rsid w:val="00F1135B"/>
    <w:rsid w:val="00F1277D"/>
    <w:rsid w:val="00F13F1B"/>
    <w:rsid w:val="00F17FA6"/>
    <w:rsid w:val="00F244D2"/>
    <w:rsid w:val="00F2522C"/>
    <w:rsid w:val="00F40E46"/>
    <w:rsid w:val="00F509E3"/>
    <w:rsid w:val="00F50AD9"/>
    <w:rsid w:val="00F5343A"/>
    <w:rsid w:val="00F57F5E"/>
    <w:rsid w:val="00F6586D"/>
    <w:rsid w:val="00F66D0D"/>
    <w:rsid w:val="00F722C6"/>
    <w:rsid w:val="00F80F92"/>
    <w:rsid w:val="00F8198F"/>
    <w:rsid w:val="00F86ECC"/>
    <w:rsid w:val="00F91139"/>
    <w:rsid w:val="00F91AD1"/>
    <w:rsid w:val="00F94A53"/>
    <w:rsid w:val="00FA6409"/>
    <w:rsid w:val="00FB074C"/>
    <w:rsid w:val="00FB735F"/>
    <w:rsid w:val="00FC080B"/>
    <w:rsid w:val="00FC3F39"/>
    <w:rsid w:val="00FC5A73"/>
    <w:rsid w:val="00FD66B0"/>
    <w:rsid w:val="00FE08E4"/>
    <w:rsid w:val="00FE2309"/>
    <w:rsid w:val="00FE4E50"/>
    <w:rsid w:val="285C2CEC"/>
    <w:rsid w:val="3F7B9DBC"/>
    <w:rsid w:val="568E8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4F3E09"/>
  <w15:chartTrackingRefBased/>
  <w15:docId w15:val="{2FDC0748-C124-4411-B579-B267C9BAD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07A2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8B10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B10DC"/>
  </w:style>
  <w:style w:type="paragraph" w:styleId="Piedepgina">
    <w:name w:val="footer"/>
    <w:basedOn w:val="Normal"/>
    <w:link w:val="PiedepginaCar"/>
    <w:uiPriority w:val="99"/>
    <w:unhideWhenUsed/>
    <w:rsid w:val="008B10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B10DC"/>
  </w:style>
  <w:style w:type="character" w:styleId="Hipervnculo">
    <w:name w:val="Hyperlink"/>
    <w:basedOn w:val="Fuentedeprrafopredeter"/>
    <w:uiPriority w:val="99"/>
    <w:unhideWhenUsed/>
    <w:rsid w:val="00C92CCF"/>
    <w:rPr>
      <w:color w:val="0563C1" w:themeColor="hyperlink"/>
      <w:u w:val="single"/>
    </w:rPr>
  </w:style>
  <w:style w:type="character" w:customStyle="1" w:styleId="normaltextrun">
    <w:name w:val="normaltextrun"/>
    <w:basedOn w:val="Fuentedeprrafopredeter"/>
    <w:rsid w:val="00203DF0"/>
  </w:style>
  <w:style w:type="character" w:customStyle="1" w:styleId="eop">
    <w:name w:val="eop"/>
    <w:basedOn w:val="Fuentedeprrafopredeter"/>
    <w:rsid w:val="00203DF0"/>
  </w:style>
  <w:style w:type="paragraph" w:customStyle="1" w:styleId="paragraph">
    <w:name w:val="paragraph"/>
    <w:basedOn w:val="Normal"/>
    <w:rsid w:val="00B07667"/>
    <w:pPr>
      <w:spacing w:before="100" w:beforeAutospacing="1" w:after="100" w:afterAutospacing="1" w:line="240" w:lineRule="auto"/>
    </w:pPr>
    <w:rPr>
      <w:rFonts w:ascii="Calibri" w:hAnsi="Calibri" w:cs="Calibri"/>
      <w:szCs w:val="22"/>
      <w:lang w:bidi="ar-SA"/>
    </w:rPr>
  </w:style>
  <w:style w:type="table" w:styleId="Tablaconcuadrcula">
    <w:name w:val="Table Grid"/>
    <w:basedOn w:val="Tab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5F3D4D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3D4D"/>
    <w:rPr>
      <w:rFonts w:ascii="Segoe UI" w:hAnsi="Segoe UI" w:cs="Angsana New"/>
      <w:sz w:val="18"/>
      <w:szCs w:val="22"/>
    </w:rPr>
  </w:style>
  <w:style w:type="character" w:styleId="Refdecomentario">
    <w:name w:val="annotation reference"/>
    <w:basedOn w:val="Fuentedeprrafopredeter"/>
    <w:uiPriority w:val="99"/>
    <w:semiHidden/>
    <w:unhideWhenUsed/>
    <w:rsid w:val="00AE072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AE072B"/>
    <w:pPr>
      <w:spacing w:line="240" w:lineRule="auto"/>
    </w:pPr>
    <w:rPr>
      <w:sz w:val="20"/>
      <w:szCs w:val="25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AE072B"/>
    <w:rPr>
      <w:sz w:val="20"/>
      <w:szCs w:val="25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E072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E072B"/>
    <w:rPr>
      <w:b/>
      <w:bCs/>
      <w:sz w:val="20"/>
      <w:szCs w:val="25"/>
    </w:rPr>
  </w:style>
  <w:style w:type="paragraph" w:styleId="NormalWeb">
    <w:name w:val="Normal (Web)"/>
    <w:basedOn w:val="Normal"/>
    <w:uiPriority w:val="99"/>
    <w:unhideWhenUsed/>
    <w:rsid w:val="00EB5E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Revisin">
    <w:name w:val="Revision"/>
    <w:hidden/>
    <w:uiPriority w:val="99"/>
    <w:semiHidden/>
    <w:rsid w:val="00581DDD"/>
    <w:pPr>
      <w:spacing w:after="0" w:line="240" w:lineRule="auto"/>
    </w:pPr>
  </w:style>
  <w:style w:type="character" w:styleId="Mencinsinresolver">
    <w:name w:val="Unresolved Mention"/>
    <w:basedOn w:val="Fuentedeprrafopredeter"/>
    <w:uiPriority w:val="99"/>
    <w:semiHidden/>
    <w:unhideWhenUsed/>
    <w:rsid w:val="00667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9006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pnunez@interceramic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mariagabriela.teran@kohler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0e932-3715-4262-97d2-400bea8fe4ac" xsi:nil="true"/>
    <lcf76f155ced4ddcb4097134ff3c332f xmlns="86216141-9b54-41ad-8aac-3d6b4223b5c5">
      <Terms xmlns="http://schemas.microsoft.com/office/infopath/2007/PartnerControls"/>
    </lcf76f155ced4ddcb4097134ff3c332f>
    <ArchiverLinkFileType xmlns="86216141-9b54-41ad-8aac-3d6b4223b5c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67A42D61B416B4C97C9E47AEBFEA650" ma:contentTypeVersion="24" ma:contentTypeDescription="Crear nuevo documento." ma:contentTypeScope="" ma:versionID="8744ef461f2cfd83d51929a29f980c7e">
  <xsd:schema xmlns:xsd="http://www.w3.org/2001/XMLSchema" xmlns:xs="http://www.w3.org/2001/XMLSchema" xmlns:p="http://schemas.microsoft.com/office/2006/metadata/properties" xmlns:ns2="86216141-9b54-41ad-8aac-3d6b4223b5c5" xmlns:ns3="dd131a3e-e12c-4ae3-a1e2-8f7368e74d16" xmlns:ns4="b7a0e932-3715-4262-97d2-400bea8fe4ac" targetNamespace="http://schemas.microsoft.com/office/2006/metadata/properties" ma:root="true" ma:fieldsID="d8c10e8ff6549434e6046f2f19a6aaa2" ns2:_="" ns3:_="" ns4:_="">
    <xsd:import namespace="86216141-9b54-41ad-8aac-3d6b4223b5c5"/>
    <xsd:import namespace="dd131a3e-e12c-4ae3-a1e2-8f7368e74d16"/>
    <xsd:import namespace="b7a0e932-3715-4262-97d2-400bea8fe4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ArchiverLinkFileType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16141-9b54-41ad-8aac-3d6b4223b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Etiquetas de imagen" ma:readOnly="false" ma:fieldId="{5cf76f15-5ced-4ddc-b409-7134ff3c332f}" ma:taxonomyMulti="true" ma:sspId="5ff790dd-b1e1-4a29-ae9a-3e20ba12fe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ArchiverLinkFileType" ma:index="25" nillable="true" ma:displayName="ArchiverLinkFileType" ma:hidden="true" ma:internalName="ArchiverLinkFileTyp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31a3e-e12c-4ae3-a1e2-8f7368e74d1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0e932-3715-4262-97d2-400bea8fe4a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a1e2129a-a51c-4a02-89bf-dbcbaca2b451}" ma:internalName="TaxCatchAll" ma:showField="CatchAllData" ma:web="dd131a3e-e12c-4ae3-a1e2-8f7368e74d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FC444F-6338-4D68-98EF-EF5FE6CD559E}">
  <ds:schemaRefs>
    <ds:schemaRef ds:uri="http://schemas.microsoft.com/office/2006/metadata/properties"/>
    <ds:schemaRef ds:uri="http://www.w3.org/2000/xmlns/"/>
    <ds:schemaRef ds:uri="b7a0e932-3715-4262-97d2-400bea8fe4ac"/>
    <ds:schemaRef ds:uri="http://www.w3.org/2001/XMLSchema-instance"/>
    <ds:schemaRef ds:uri="86216141-9b54-41ad-8aac-3d6b4223b5c5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8E610A-066C-4020-8C42-EA21029609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F0D8AA-C8F5-4B7C-9050-97AD1DDA3162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86216141-9b54-41ad-8aac-3d6b4223b5c5"/>
    <ds:schemaRef ds:uri="dd131a3e-e12c-4ae3-a1e2-8f7368e74d16"/>
    <ds:schemaRef ds:uri="b7a0e932-3715-4262-97d2-400bea8fe4a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28</Words>
  <Characters>4555</Characters>
  <Application>Microsoft Office Word</Application>
  <DocSecurity>0</DocSecurity>
  <Lines>37</Lines>
  <Paragraphs>10</Paragraphs>
  <ScaleCrop>false</ScaleCrop>
  <Company/>
  <LinksUpToDate>false</LinksUpToDate>
  <CharactersWithSpaces>5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PORNVICHITR KAJNARONG</dc:creator>
  <cp:keywords/>
  <dc:description/>
  <cp:lastModifiedBy>Maria Gabriela Teran</cp:lastModifiedBy>
  <cp:revision>65</cp:revision>
  <cp:lastPrinted>2019-02-04T08:51:00Z</cp:lastPrinted>
  <dcterms:created xsi:type="dcterms:W3CDTF">2025-10-09T18:46:00Z</dcterms:created>
  <dcterms:modified xsi:type="dcterms:W3CDTF">2025-10-22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7A42D61B416B4C97C9E47AEBFEA650</vt:lpwstr>
  </property>
  <property fmtid="{D5CDD505-2E9C-101B-9397-08002B2CF9AE}" pid="3" name="Order">
    <vt:r8>63100</vt:r8>
  </property>
  <property fmtid="{D5CDD505-2E9C-101B-9397-08002B2CF9AE}" pid="4" name="_ExtendedDescription">
    <vt:lpwstr/>
  </property>
  <property fmtid="{D5CDD505-2E9C-101B-9397-08002B2CF9AE}" pid="5" name="MSIP_Label_55765e7c-a9dd-4e6b-8420-68c9aede0a06_Enabled">
    <vt:lpwstr>true</vt:lpwstr>
  </property>
  <property fmtid="{D5CDD505-2E9C-101B-9397-08002B2CF9AE}" pid="6" name="MSIP_Label_55765e7c-a9dd-4e6b-8420-68c9aede0a06_SetDate">
    <vt:lpwstr>2025-10-09T18:10:30Z</vt:lpwstr>
  </property>
  <property fmtid="{D5CDD505-2E9C-101B-9397-08002B2CF9AE}" pid="7" name="MSIP_Label_55765e7c-a9dd-4e6b-8420-68c9aede0a06_Method">
    <vt:lpwstr>Privileged</vt:lpwstr>
  </property>
  <property fmtid="{D5CDD505-2E9C-101B-9397-08002B2CF9AE}" pid="8" name="MSIP_Label_55765e7c-a9dd-4e6b-8420-68c9aede0a06_Name">
    <vt:lpwstr>Public</vt:lpwstr>
  </property>
  <property fmtid="{D5CDD505-2E9C-101B-9397-08002B2CF9AE}" pid="9" name="MSIP_Label_55765e7c-a9dd-4e6b-8420-68c9aede0a06_SiteId">
    <vt:lpwstr>5d2d3f03-286e-4643-8f5b-10565608e5f8</vt:lpwstr>
  </property>
  <property fmtid="{D5CDD505-2E9C-101B-9397-08002B2CF9AE}" pid="10" name="MSIP_Label_55765e7c-a9dd-4e6b-8420-68c9aede0a06_ActionId">
    <vt:lpwstr>de335355-de05-4ac3-8a3d-b7ec9a491f0d</vt:lpwstr>
  </property>
  <property fmtid="{D5CDD505-2E9C-101B-9397-08002B2CF9AE}" pid="11" name="MSIP_Label_55765e7c-a9dd-4e6b-8420-68c9aede0a06_ContentBits">
    <vt:lpwstr>0</vt:lpwstr>
  </property>
  <property fmtid="{D5CDD505-2E9C-101B-9397-08002B2CF9AE}" pid="12" name="MSIP_Label_55765e7c-a9dd-4e6b-8420-68c9aede0a06_Tag">
    <vt:lpwstr>10, 0, 1, 1</vt:lpwstr>
  </property>
  <property fmtid="{D5CDD505-2E9C-101B-9397-08002B2CF9AE}" pid="13" name="MediaServiceImageTags">
    <vt:lpwstr/>
  </property>
</Properties>
</file>